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87F497" w14:textId="001DD5CB" w:rsidR="00982E34" w:rsidRPr="00113CB2" w:rsidRDefault="00B70727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1. </w:t>
      </w:r>
      <w:r w:rsidR="00982E34" w:rsidRPr="00113CB2">
        <w:rPr>
          <w:rFonts w:ascii="Arial" w:hAnsi="Arial" w:cs="Arial"/>
          <w:lang w:val="lt-LT"/>
        </w:rPr>
        <w:t>Junginys, kurio formulė</w:t>
      </w:r>
      <w:r w:rsidR="00CA3A96" w:rsidRPr="00113CB2">
        <w:rPr>
          <w:rFonts w:ascii="Arial" w:hAnsi="Arial" w:cs="Arial"/>
          <w:lang w:val="lt-LT"/>
        </w:rPr>
        <w:t xml:space="preserve"> I</w:t>
      </w:r>
      <w:r w:rsidR="00982E34" w:rsidRPr="00113CB2">
        <w:rPr>
          <w:rFonts w:ascii="Arial" w:hAnsi="Arial" w:cs="Arial"/>
          <w:lang w:val="lt-LT"/>
        </w:rPr>
        <w:t>, arba farmaciniu požiūriu priimtina jo druska, skirti panaudoti taikant sarkoidozės gydymo būdą:</w:t>
      </w:r>
    </w:p>
    <w:p w14:paraId="6B270601" w14:textId="0BE47E9E" w:rsidR="00982E34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5C9299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4.25pt;height:133.5pt">
            <v:imagedata r:id="rId6" o:title=""/>
          </v:shape>
        </w:pict>
      </w:r>
    </w:p>
    <w:p w14:paraId="4E2EBDE8" w14:textId="7D8A4D4C" w:rsidR="00CA3A9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kur:</w:t>
      </w:r>
    </w:p>
    <w:p w14:paraId="72FF0E16" w14:textId="416917CE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Cy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Pr="00113CB2">
        <w:rPr>
          <w:rFonts w:ascii="Arial" w:hAnsi="Arial" w:cs="Arial"/>
          <w:lang w:val="lt-LT"/>
        </w:rPr>
        <w:t xml:space="preserve"> </w:t>
      </w:r>
      <w:r w:rsidR="00982E34" w:rsidRPr="00113CB2">
        <w:rPr>
          <w:rFonts w:ascii="Arial" w:hAnsi="Arial" w:cs="Arial"/>
          <w:lang w:val="lt-LT"/>
        </w:rPr>
        <w:t>yra</w:t>
      </w:r>
      <w:r w:rsidRPr="00113CB2">
        <w:rPr>
          <w:rFonts w:ascii="Arial" w:hAnsi="Arial" w:cs="Arial"/>
          <w:lang w:val="lt-LT"/>
        </w:rPr>
        <w:t xml:space="preserve"> </w:t>
      </w:r>
      <w:r w:rsidR="00982E34" w:rsidRPr="00113CB2">
        <w:rPr>
          <w:rFonts w:ascii="Arial" w:hAnsi="Arial" w:cs="Arial"/>
          <w:lang w:val="lt-LT"/>
        </w:rPr>
        <w:t>fenilas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piridilas</w:t>
      </w:r>
      <w:r w:rsidRPr="00113CB2">
        <w:rPr>
          <w:rFonts w:ascii="Arial" w:hAnsi="Arial" w:cs="Arial"/>
          <w:lang w:val="lt-LT"/>
        </w:rPr>
        <w:t>, p</w:t>
      </w:r>
      <w:r w:rsidR="00982E34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imidin</w:t>
      </w:r>
      <w:r w:rsidR="00982E34" w:rsidRPr="00113CB2">
        <w:rPr>
          <w:rFonts w:ascii="Arial" w:hAnsi="Arial" w:cs="Arial"/>
          <w:lang w:val="lt-LT"/>
        </w:rPr>
        <w:t>ilas</w:t>
      </w:r>
      <w:r w:rsidRPr="00113CB2">
        <w:rPr>
          <w:rFonts w:ascii="Arial" w:hAnsi="Arial" w:cs="Arial"/>
          <w:lang w:val="lt-LT"/>
        </w:rPr>
        <w:t>, p</w:t>
      </w:r>
      <w:r w:rsidR="00982E34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="00982E34" w:rsidRPr="00113CB2">
        <w:rPr>
          <w:rFonts w:ascii="Arial" w:hAnsi="Arial" w:cs="Arial"/>
          <w:lang w:val="lt-LT"/>
        </w:rPr>
        <w:t>ilas</w:t>
      </w:r>
      <w:r w:rsidRPr="00113CB2">
        <w:rPr>
          <w:rFonts w:ascii="Arial" w:hAnsi="Arial" w:cs="Arial"/>
          <w:lang w:val="lt-LT"/>
        </w:rPr>
        <w:t xml:space="preserve"> </w:t>
      </w:r>
      <w:r w:rsidR="00982E34" w:rsidRPr="00113CB2">
        <w:rPr>
          <w:rFonts w:ascii="Arial" w:hAnsi="Arial" w:cs="Arial"/>
          <w:lang w:val="lt-LT"/>
        </w:rPr>
        <w:t>arba</w:t>
      </w:r>
      <w:r w:rsidRPr="00113CB2">
        <w:rPr>
          <w:rFonts w:ascii="Arial" w:hAnsi="Arial" w:cs="Arial"/>
          <w:lang w:val="lt-LT"/>
        </w:rPr>
        <w:t xml:space="preserve"> p</w:t>
      </w:r>
      <w:r w:rsidR="00982E34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idazin</w:t>
      </w:r>
      <w:r w:rsidR="00982E34" w:rsidRPr="00113CB2">
        <w:rPr>
          <w:rFonts w:ascii="Arial" w:hAnsi="Arial" w:cs="Arial"/>
          <w:lang w:val="lt-LT"/>
        </w:rPr>
        <w:t>il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iš kurių kiekvienas yra pasirinktinai pakeistas</w:t>
      </w:r>
      <w:r w:rsidRPr="00113CB2">
        <w:rPr>
          <w:rFonts w:ascii="Arial" w:hAnsi="Arial" w:cs="Arial"/>
          <w:lang w:val="lt-LT"/>
        </w:rPr>
        <w:t xml:space="preserve"> 1, 2, 3</w:t>
      </w:r>
      <w:r w:rsidR="00D453DA" w:rsidRPr="00113CB2">
        <w:rPr>
          <w:rFonts w:ascii="Arial" w:hAnsi="Arial" w:cs="Arial"/>
          <w:lang w:val="lt-LT"/>
        </w:rPr>
        <w:t xml:space="preserve"> arba</w:t>
      </w:r>
      <w:r w:rsidRPr="00113CB2">
        <w:rPr>
          <w:rFonts w:ascii="Arial" w:hAnsi="Arial" w:cs="Arial"/>
          <w:lang w:val="lt-LT"/>
        </w:rPr>
        <w:t xml:space="preserve"> 4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grup</w:t>
      </w:r>
      <w:r w:rsidR="00D453DA" w:rsidRPr="00113CB2">
        <w:rPr>
          <w:rFonts w:ascii="Arial" w:hAnsi="Arial" w:cs="Arial"/>
          <w:lang w:val="lt-LT"/>
        </w:rPr>
        <w:t>ėmi</w:t>
      </w:r>
      <w:r w:rsidRPr="00113CB2">
        <w:rPr>
          <w:rFonts w:ascii="Arial" w:hAnsi="Arial" w:cs="Arial"/>
          <w:lang w:val="lt-LT"/>
        </w:rPr>
        <w:t>s</w:t>
      </w:r>
      <w:r w:rsidR="00D453DA" w:rsidRPr="00113CB2">
        <w:rPr>
          <w:rFonts w:ascii="Arial" w:hAnsi="Arial" w:cs="Arial"/>
          <w:lang w:val="lt-LT"/>
        </w:rPr>
        <w:t>,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nepriklausomai pasirinktomis iš</w:t>
      </w:r>
      <w:r w:rsidRPr="00113CB2">
        <w:rPr>
          <w:rFonts w:ascii="Arial" w:hAnsi="Arial" w:cs="Arial"/>
          <w:lang w:val="lt-LT"/>
        </w:rPr>
        <w:t xml:space="preserve"> R</w:t>
      </w:r>
      <w:r w:rsidRPr="00113CB2">
        <w:rPr>
          <w:rFonts w:ascii="Arial" w:hAnsi="Arial" w:cs="Arial"/>
          <w:vertAlign w:val="superscript"/>
          <w:lang w:val="lt-LT"/>
        </w:rPr>
        <w:t>3</w:t>
      </w:r>
      <w:r w:rsidRPr="00113CB2">
        <w:rPr>
          <w:rFonts w:ascii="Arial" w:hAnsi="Arial" w:cs="Arial"/>
          <w:lang w:val="lt-LT"/>
        </w:rPr>
        <w:t>, 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Pr="00113CB2">
        <w:rPr>
          <w:rFonts w:ascii="Arial" w:hAnsi="Arial" w:cs="Arial"/>
          <w:lang w:val="lt-LT"/>
        </w:rPr>
        <w:t>, R</w:t>
      </w:r>
      <w:r w:rsidRPr="00113CB2">
        <w:rPr>
          <w:rFonts w:ascii="Arial" w:hAnsi="Arial" w:cs="Arial"/>
          <w:vertAlign w:val="superscript"/>
          <w:lang w:val="lt-LT"/>
        </w:rPr>
        <w:t>5</w:t>
      </w:r>
      <w:r w:rsidR="00D453DA" w:rsidRPr="00113CB2">
        <w:rPr>
          <w:rFonts w:ascii="Arial" w:hAnsi="Arial" w:cs="Arial"/>
          <w:lang w:val="lt-LT"/>
        </w:rPr>
        <w:t xml:space="preserve"> ir</w:t>
      </w:r>
      <w:r w:rsidRPr="00113CB2">
        <w:rPr>
          <w:rFonts w:ascii="Arial" w:hAnsi="Arial" w:cs="Arial"/>
          <w:lang w:val="lt-LT"/>
        </w:rPr>
        <w:t xml:space="preserve"> 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Pr="00113CB2">
        <w:rPr>
          <w:rFonts w:ascii="Arial" w:hAnsi="Arial" w:cs="Arial"/>
          <w:lang w:val="lt-LT"/>
        </w:rPr>
        <w:t>;</w:t>
      </w:r>
    </w:p>
    <w:p w14:paraId="3DCC657E" w14:textId="6A7FEBD5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Y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H;</w:t>
      </w:r>
    </w:p>
    <w:p w14:paraId="7ECBD297" w14:textId="2FC6C4DF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7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7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as</w:t>
      </w:r>
      <w:r w:rsidRPr="00113CB2">
        <w:rPr>
          <w:rFonts w:ascii="Arial" w:hAnsi="Arial" w:cs="Arial"/>
          <w:lang w:val="lt-LT"/>
        </w:rPr>
        <w:t>, 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7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cikloalkilas</w:t>
      </w:r>
      <w:r w:rsidRPr="00113CB2">
        <w:rPr>
          <w:rFonts w:ascii="Arial" w:hAnsi="Arial" w:cs="Arial"/>
          <w:lang w:val="lt-LT"/>
        </w:rPr>
        <w:t>, 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7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as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fenil</w:t>
      </w:r>
      <w:r w:rsidR="00D453DA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fen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as</w:t>
      </w:r>
      <w:r w:rsidRPr="00113CB2">
        <w:rPr>
          <w:rFonts w:ascii="Arial" w:hAnsi="Arial" w:cs="Arial"/>
          <w:lang w:val="lt-LT"/>
        </w:rPr>
        <w:t>, 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6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 xml:space="preserve">arilas arba </w:t>
      </w: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6 </w:t>
      </w:r>
      <w:r w:rsidR="00D453DA" w:rsidRPr="00113CB2">
        <w:rPr>
          <w:rFonts w:ascii="Arial" w:hAnsi="Arial" w:cs="Arial"/>
          <w:lang w:val="lt-LT"/>
        </w:rPr>
        <w:t>narių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hetero</w:t>
      </w:r>
      <w:r w:rsidR="00D453DA" w:rsidRPr="00113CB2">
        <w:rPr>
          <w:rFonts w:ascii="Arial" w:hAnsi="Arial" w:cs="Arial"/>
          <w:lang w:val="lt-LT"/>
        </w:rPr>
        <w:t>ar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iš kurių kiekvienas yra pasirinktinai pakeistas</w:t>
      </w:r>
      <w:r w:rsidRPr="00113CB2">
        <w:rPr>
          <w:rFonts w:ascii="Arial" w:hAnsi="Arial" w:cs="Arial"/>
          <w:lang w:val="lt-LT"/>
        </w:rPr>
        <w:t xml:space="preserve"> 1, 2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 xml:space="preserve">3 </w:t>
      </w:r>
      <w:r w:rsidR="0007195C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luoro, chloro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195C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OH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,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-C(=O)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(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(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)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460BFC07" w14:textId="11269CDA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2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195C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;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195C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</w:t>
      </w:r>
      <w:r w:rsidR="0007195C" w:rsidRPr="00113CB2">
        <w:rPr>
          <w:rFonts w:ascii="Arial" w:hAnsi="Arial" w:cs="Arial"/>
          <w:lang w:val="lt-LT"/>
        </w:rPr>
        <w:t>yra pasirinktinai pakeistas</w:t>
      </w:r>
      <w:r w:rsidRPr="00113CB2">
        <w:rPr>
          <w:rFonts w:ascii="Arial" w:hAnsi="Arial" w:cs="Arial"/>
          <w:lang w:val="lt-LT"/>
        </w:rPr>
        <w:t xml:space="preserve"> 1, 2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 xml:space="preserve">3 </w:t>
      </w:r>
      <w:r w:rsidR="0007195C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luoro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OH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, - 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F, 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; </w:t>
      </w:r>
      <w:r w:rsidR="0007195C" w:rsidRPr="00113CB2">
        <w:rPr>
          <w:rFonts w:ascii="Arial" w:hAnsi="Arial" w:cs="Arial"/>
          <w:lang w:val="lt-LT"/>
        </w:rPr>
        <w:t>arba</w:t>
      </w:r>
    </w:p>
    <w:p w14:paraId="0F40EDB2" w14:textId="3EB7153F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="000E4C19" w:rsidRPr="00113CB2">
        <w:rPr>
          <w:rFonts w:ascii="Arial" w:hAnsi="Arial" w:cs="Arial"/>
          <w:lang w:val="lt-LT"/>
        </w:rPr>
        <w:t>kartu su azoto atomu, prie kurio jie yra prijungti, suformuoja</w:t>
      </w:r>
      <w:r w:rsidRPr="00113CB2">
        <w:rPr>
          <w:rFonts w:ascii="Arial" w:hAnsi="Arial" w:cs="Arial"/>
          <w:lang w:val="lt-LT"/>
        </w:rPr>
        <w:t xml:space="preserve"> 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, 5</w:t>
      </w:r>
      <w:r w:rsidRPr="00113CB2">
        <w:rPr>
          <w:rFonts w:ascii="Cambria Math" w:hAnsi="Cambria Math" w:cs="Cambria Math"/>
          <w:lang w:val="lt-LT"/>
        </w:rPr>
        <w:t>‑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6</w:t>
      </w:r>
      <w:r w:rsidR="000E4C19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cikloalkil</w:t>
      </w:r>
      <w:r w:rsidR="000E4C19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0E4C19" w:rsidRPr="00113CB2">
        <w:rPr>
          <w:rFonts w:ascii="Arial" w:hAnsi="Arial" w:cs="Arial"/>
          <w:lang w:val="lt-LT"/>
        </w:rPr>
        <w:t>žiedą, kuris yra pasirinktinai pakeistas</w:t>
      </w:r>
      <w:r w:rsidRPr="00113CB2">
        <w:rPr>
          <w:rFonts w:ascii="Arial" w:hAnsi="Arial" w:cs="Arial"/>
          <w:lang w:val="lt-LT"/>
        </w:rPr>
        <w:t xml:space="preserve"> 1, 2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 xml:space="preserve">3 </w:t>
      </w:r>
      <w:r w:rsidR="000E4C19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H,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0E4C19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, - 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CN</w:t>
      </w:r>
      <w:r w:rsidR="000E4C19" w:rsidRPr="00113CB2">
        <w:rPr>
          <w:rFonts w:ascii="Arial" w:hAnsi="Arial" w:cs="Arial"/>
          <w:lang w:val="lt-LT"/>
        </w:rPr>
        <w:t xml:space="preserve"> </w:t>
      </w:r>
      <w:r w:rsidR="0007195C" w:rsidRPr="00113CB2">
        <w:rPr>
          <w:rFonts w:ascii="Arial" w:hAnsi="Arial" w:cs="Arial"/>
          <w:lang w:val="lt-LT"/>
        </w:rPr>
        <w:t xml:space="preserve">ir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OH;</w:t>
      </w:r>
    </w:p>
    <w:p w14:paraId="48EB78EA" w14:textId="7DCB311B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3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0C8A8C24" w14:textId="172F7322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)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3A2F0078" w14:textId="1260AE08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5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3831C8B2" w14:textId="220111BF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fluoro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4BB4DC4C" w14:textId="69D3524A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7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0E4C19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-NR</w:t>
      </w:r>
      <w:r w:rsidRPr="00113CB2">
        <w:rPr>
          <w:rFonts w:ascii="Arial" w:hAnsi="Arial" w:cs="Arial"/>
          <w:vertAlign w:val="superscript"/>
          <w:lang w:val="lt-LT"/>
        </w:rPr>
        <w:t>17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C(=O)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N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N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alkil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lastRenderedPageBreak/>
        <w:t>pakaitais, pasirinktais iš</w:t>
      </w:r>
      <w:r w:rsidRPr="00113CB2">
        <w:rPr>
          <w:rFonts w:ascii="Arial" w:hAnsi="Arial" w:cs="Arial"/>
          <w:lang w:val="lt-LT"/>
        </w:rPr>
        <w:t xml:space="preserve"> F, Cl,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- 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H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H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OH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H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HF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</w:t>
      </w:r>
      <w:r w:rsidR="00AE4911"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F;</w:t>
      </w:r>
    </w:p>
    <w:p w14:paraId="747432BD" w14:textId="1425FDF6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8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</w:t>
      </w:r>
      <w:r w:rsidR="00AE4911" w:rsidRPr="00113CB2">
        <w:rPr>
          <w:rFonts w:ascii="Arial" w:hAnsi="Arial" w:cs="Arial"/>
          <w:lang w:val="lt-LT"/>
        </w:rPr>
        <w:t>ilas arba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;</w:t>
      </w:r>
    </w:p>
    <w:p w14:paraId="03997BBC" w14:textId="106FF7F0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9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) arba -</w:t>
      </w:r>
      <w:r w:rsidRPr="00113CB2">
        <w:rPr>
          <w:rFonts w:ascii="Arial" w:hAnsi="Arial" w:cs="Arial"/>
          <w:lang w:val="lt-LT"/>
        </w:rPr>
        <w:t xml:space="preserve"> 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alkil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, pasirinktais iš</w:t>
      </w:r>
      <w:r w:rsidRPr="00113CB2">
        <w:rPr>
          <w:rFonts w:ascii="Arial" w:hAnsi="Arial" w:cs="Arial"/>
          <w:lang w:val="lt-LT"/>
        </w:rPr>
        <w:t xml:space="preserve"> F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F,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O</w:t>
      </w:r>
      <w:r w:rsidRPr="00113CB2">
        <w:rPr>
          <w:rFonts w:ascii="Arial" w:hAnsi="Arial" w:cs="Arial"/>
          <w:lang w:val="lt-LT"/>
        </w:rPr>
        <w:t>H;</w:t>
      </w:r>
    </w:p>
    <w:p w14:paraId="44E6465E" w14:textId="3966D281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0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) arba -</w:t>
      </w:r>
      <w:r w:rsidRPr="00113CB2">
        <w:rPr>
          <w:rFonts w:ascii="Arial" w:hAnsi="Arial" w:cs="Arial"/>
          <w:lang w:val="lt-LT"/>
        </w:rPr>
        <w:t xml:space="preserve"> 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alkil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, pasirinktais iš</w:t>
      </w:r>
      <w:r w:rsidRPr="00113CB2">
        <w:rPr>
          <w:rFonts w:ascii="Arial" w:hAnsi="Arial" w:cs="Arial"/>
          <w:lang w:val="lt-LT"/>
        </w:rPr>
        <w:t xml:space="preserve"> F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F,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O</w:t>
      </w:r>
      <w:r w:rsidRPr="00113CB2">
        <w:rPr>
          <w:rFonts w:ascii="Arial" w:hAnsi="Arial" w:cs="Arial"/>
          <w:lang w:val="lt-LT"/>
        </w:rPr>
        <w:t>H;</w:t>
      </w:r>
    </w:p>
    <w:p w14:paraId="47388CDC" w14:textId="18A6589A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fenil</w:t>
      </w:r>
      <w:r w:rsidR="00AE4911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6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ar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iš kurių kiekvienas yra pasirinktinai pakeistas</w:t>
      </w:r>
      <w:r w:rsidRPr="00113CB2">
        <w:rPr>
          <w:rFonts w:ascii="Arial" w:hAnsi="Arial" w:cs="Arial"/>
          <w:lang w:val="lt-LT"/>
        </w:rPr>
        <w:t xml:space="preserve"> 1, 2, 3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4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nepriklausomai pasirinktais</w:t>
      </w:r>
      <w:r w:rsidRPr="00113CB2">
        <w:rPr>
          <w:rFonts w:ascii="Arial" w:hAnsi="Arial" w:cs="Arial"/>
          <w:lang w:val="lt-LT"/>
        </w:rPr>
        <w:t xml:space="preserve"> R</w:t>
      </w:r>
      <w:r w:rsidRPr="00113CB2">
        <w:rPr>
          <w:rFonts w:ascii="Arial" w:hAnsi="Arial" w:cs="Arial"/>
          <w:vertAlign w:val="superscript"/>
          <w:lang w:val="lt-LT"/>
        </w:rPr>
        <w:t>27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</w:t>
      </w:r>
      <w:r w:rsidRPr="00113CB2">
        <w:rPr>
          <w:rFonts w:ascii="Arial" w:hAnsi="Arial" w:cs="Arial"/>
          <w:lang w:val="lt-LT"/>
        </w:rPr>
        <w:t>;</w:t>
      </w:r>
    </w:p>
    <w:p w14:paraId="5F80A884" w14:textId="19B4D2D6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;</w:t>
      </w:r>
    </w:p>
    <w:p w14:paraId="1E61FDA3" w14:textId="1E8A47A1" w:rsidR="00CA3A96" w:rsidRPr="00113CB2" w:rsidRDefault="00CA3A9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</w:t>
      </w:r>
      <w:r w:rsidR="00AE4911" w:rsidRPr="00113CB2">
        <w:rPr>
          <w:rFonts w:ascii="Arial" w:hAnsi="Arial" w:cs="Arial"/>
          <w:lang w:val="lt-LT"/>
        </w:rPr>
        <w:t>ilas,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, pasirinktais iš</w:t>
      </w:r>
      <w:r w:rsidRPr="00113CB2">
        <w:rPr>
          <w:rFonts w:ascii="Arial" w:hAnsi="Arial" w:cs="Arial"/>
          <w:lang w:val="lt-LT"/>
        </w:rPr>
        <w:t xml:space="preserve"> F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,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H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H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OH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H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HF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</w:t>
      </w:r>
      <w:r w:rsidR="00AE4911"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F</w:t>
      </w:r>
      <w:r w:rsidR="00AE4911" w:rsidRPr="00113CB2">
        <w:rPr>
          <w:rFonts w:ascii="Arial" w:hAnsi="Arial" w:cs="Arial"/>
          <w:lang w:val="lt-LT"/>
        </w:rPr>
        <w:t>; ir</w:t>
      </w:r>
    </w:p>
    <w:p w14:paraId="4F41BEB8" w14:textId="40405E81" w:rsidR="0007024E" w:rsidRPr="00113CB2" w:rsidRDefault="00AE4911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kiekvienas</w:t>
      </w:r>
      <w:r w:rsidR="00CA3A96" w:rsidRPr="00113CB2">
        <w:rPr>
          <w:rFonts w:ascii="Arial" w:hAnsi="Arial" w:cs="Arial"/>
          <w:lang w:val="lt-LT"/>
        </w:rPr>
        <w:t xml:space="preserve"> R</w:t>
      </w:r>
      <w:r w:rsidR="00CA3A96" w:rsidRPr="00113CB2">
        <w:rPr>
          <w:rFonts w:ascii="Arial" w:hAnsi="Arial" w:cs="Arial"/>
          <w:vertAlign w:val="superscript"/>
          <w:lang w:val="lt-LT"/>
        </w:rPr>
        <w:t>27</w:t>
      </w:r>
      <w:r w:rsidR="00D453DA" w:rsidRPr="00113CB2">
        <w:rPr>
          <w:rFonts w:ascii="Arial" w:hAnsi="Arial" w:cs="Arial"/>
          <w:lang w:val="lt-LT"/>
        </w:rPr>
        <w:t xml:space="preserve"> yra nepriklausomai pasirinktais iš</w:t>
      </w:r>
      <w:r w:rsidR="00CA3A96" w:rsidRPr="00113CB2">
        <w:rPr>
          <w:rFonts w:ascii="Arial" w:hAnsi="Arial" w:cs="Arial"/>
          <w:lang w:val="lt-LT"/>
        </w:rPr>
        <w:t xml:space="preserve"> halo</w:t>
      </w:r>
      <w:r w:rsidRPr="00113CB2">
        <w:rPr>
          <w:rFonts w:ascii="Arial" w:hAnsi="Arial" w:cs="Arial"/>
          <w:lang w:val="lt-LT"/>
        </w:rPr>
        <w:t>geno</w:t>
      </w:r>
      <w:r w:rsidR="00CA3A96" w:rsidRPr="00113CB2">
        <w:rPr>
          <w:rFonts w:ascii="Arial" w:hAnsi="Arial" w:cs="Arial"/>
          <w:lang w:val="lt-LT"/>
        </w:rPr>
        <w:t xml:space="preserve">, </w:t>
      </w:r>
      <w:r w:rsidR="00CA3A96" w:rsidRPr="00113CB2">
        <w:rPr>
          <w:rFonts w:ascii="Cambria Math" w:hAnsi="Cambria Math" w:cs="Cambria Math"/>
          <w:lang w:val="lt-LT"/>
        </w:rPr>
        <w:t>‑</w:t>
      </w:r>
      <w:r w:rsidR="00CA3A96" w:rsidRPr="00113CB2">
        <w:rPr>
          <w:rFonts w:ascii="Arial" w:hAnsi="Arial" w:cs="Arial"/>
          <w:lang w:val="lt-LT"/>
        </w:rPr>
        <w:t>OH, NO</w:t>
      </w:r>
      <w:r w:rsidR="00CA3A96" w:rsidRPr="00113CB2">
        <w:rPr>
          <w:rFonts w:ascii="Arial" w:hAnsi="Arial" w:cs="Arial"/>
          <w:vertAlign w:val="subscript"/>
          <w:lang w:val="lt-LT"/>
        </w:rPr>
        <w:t>2</w:t>
      </w:r>
      <w:r w:rsidR="00CA3A96" w:rsidRPr="00113CB2">
        <w:rPr>
          <w:rFonts w:ascii="Arial" w:hAnsi="Arial" w:cs="Arial"/>
          <w:lang w:val="lt-LT"/>
        </w:rPr>
        <w:t xml:space="preserve">, </w:t>
      </w:r>
      <w:r w:rsidR="00CA3A96" w:rsidRPr="00113CB2">
        <w:rPr>
          <w:rFonts w:ascii="Cambria Math" w:hAnsi="Cambria Math" w:cs="Cambria Math"/>
          <w:lang w:val="lt-LT"/>
        </w:rPr>
        <w:t>‑</w:t>
      </w:r>
      <w:r w:rsidR="00CA3A96" w:rsidRPr="00113CB2">
        <w:rPr>
          <w:rFonts w:ascii="Arial" w:hAnsi="Arial" w:cs="Arial"/>
          <w:lang w:val="lt-LT"/>
        </w:rPr>
        <w:t>CN, 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C</w:t>
      </w:r>
      <w:r w:rsidR="00CA3A96" w:rsidRPr="00113CB2">
        <w:rPr>
          <w:rFonts w:ascii="Arial" w:hAnsi="Arial" w:cs="Arial"/>
          <w:vertAlign w:val="subscript"/>
          <w:lang w:val="lt-LT"/>
        </w:rPr>
        <w:t>2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alken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C</w:t>
      </w:r>
      <w:r w:rsidR="00CA3A96" w:rsidRPr="00113CB2">
        <w:rPr>
          <w:rFonts w:ascii="Arial" w:hAnsi="Arial" w:cs="Arial"/>
          <w:vertAlign w:val="subscript"/>
          <w:lang w:val="lt-LT"/>
        </w:rPr>
        <w:t>2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alkin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8277C0" w:rsidRPr="00113CB2">
        <w:rPr>
          <w:rFonts w:ascii="Arial" w:hAnsi="Arial" w:cs="Arial"/>
          <w:lang w:val="lt-LT"/>
        </w:rPr>
        <w:t>cian-</w:t>
      </w:r>
      <w:r w:rsidR="00CA3A96" w:rsidRPr="00113CB2">
        <w:rPr>
          <w:rFonts w:ascii="Arial" w:hAnsi="Arial" w:cs="Arial"/>
          <w:lang w:val="lt-LT"/>
        </w:rPr>
        <w:t>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HO-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CF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Cambria Math" w:hAnsi="Cambria Math" w:cs="Cambria Math"/>
          <w:lang w:val="lt-LT"/>
        </w:rPr>
        <w:t>‑</w:t>
      </w:r>
      <w:r w:rsidR="00CA3A96" w:rsidRPr="00113CB2">
        <w:rPr>
          <w:rFonts w:ascii="Arial" w:hAnsi="Arial" w:cs="Arial"/>
          <w:lang w:val="lt-LT"/>
        </w:rPr>
        <w:t>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="008277C0" w:rsidRPr="00113CB2">
        <w:rPr>
          <w:rFonts w:ascii="Arial" w:hAnsi="Arial" w:cs="Arial"/>
          <w:lang w:val="lt-LT"/>
        </w:rPr>
        <w:t>hidroksi</w:t>
      </w:r>
      <w:r w:rsidR="00D453DA" w:rsidRPr="00113CB2">
        <w:rPr>
          <w:rFonts w:ascii="Arial" w:hAnsi="Arial" w:cs="Arial"/>
          <w:lang w:val="lt-LT"/>
        </w:rPr>
        <w:t>alk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alk</w:t>
      </w:r>
      <w:r w:rsidR="008277C0" w:rsidRPr="00113CB2">
        <w:rPr>
          <w:rFonts w:ascii="Arial" w:hAnsi="Arial" w:cs="Arial"/>
          <w:lang w:val="lt-LT"/>
        </w:rPr>
        <w:t>oksi</w:t>
      </w:r>
      <w:r w:rsidR="00CA3A96" w:rsidRPr="00113CB2">
        <w:rPr>
          <w:rFonts w:ascii="Arial" w:hAnsi="Arial" w:cs="Arial"/>
          <w:lang w:val="lt-LT"/>
        </w:rPr>
        <w:t>-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C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7</w:t>
      </w:r>
      <w:r w:rsidR="00CA3A9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="008277C0" w:rsidRPr="00113CB2">
        <w:rPr>
          <w:rFonts w:ascii="Arial" w:hAnsi="Arial" w:cs="Arial"/>
          <w:lang w:val="lt-LT"/>
        </w:rPr>
        <w:t>o</w:t>
      </w:r>
      <w:r w:rsidR="00CA3A96" w:rsidRPr="00113CB2">
        <w:rPr>
          <w:rFonts w:ascii="Arial" w:hAnsi="Arial" w:cs="Arial"/>
          <w:lang w:val="lt-LT"/>
        </w:rPr>
        <w:t>, 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CA3A96" w:rsidRPr="00113CB2">
        <w:rPr>
          <w:rFonts w:ascii="Arial" w:hAnsi="Arial" w:cs="Arial"/>
          <w:lang w:val="lt-LT"/>
        </w:rPr>
        <w:t xml:space="preserve"> alk</w:t>
      </w:r>
      <w:r w:rsidR="008277C0" w:rsidRPr="00113CB2">
        <w:rPr>
          <w:rFonts w:ascii="Arial" w:hAnsi="Arial" w:cs="Arial"/>
          <w:lang w:val="lt-LT"/>
        </w:rPr>
        <w:t>oksilo</w:t>
      </w:r>
      <w:r w:rsidR="00CA3A96" w:rsidRPr="00113CB2">
        <w:rPr>
          <w:rFonts w:ascii="Arial" w:hAnsi="Arial" w:cs="Arial"/>
          <w:lang w:val="lt-LT"/>
        </w:rPr>
        <w:t>, C</w:t>
      </w:r>
      <w:r w:rsidR="00CA3A96" w:rsidRPr="00113CB2">
        <w:rPr>
          <w:rFonts w:ascii="Arial" w:hAnsi="Arial" w:cs="Arial"/>
          <w:vertAlign w:val="subscript"/>
          <w:lang w:val="lt-LT"/>
        </w:rPr>
        <w:t>1</w:t>
      </w:r>
      <w:r w:rsidR="00CA3A96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CA3A96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</w:t>
      </w:r>
      <w:r w:rsidR="0007024E" w:rsidRPr="00113CB2">
        <w:rPr>
          <w:rFonts w:ascii="Arial" w:hAnsi="Arial" w:cs="Arial"/>
          <w:lang w:val="lt-LT"/>
        </w:rPr>
        <w:t>lk</w:t>
      </w:r>
      <w:r w:rsidR="008277C0" w:rsidRPr="00113CB2">
        <w:rPr>
          <w:rFonts w:ascii="Arial" w:hAnsi="Arial" w:cs="Arial"/>
          <w:lang w:val="lt-LT"/>
        </w:rPr>
        <w:t>oksilo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S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(=O)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 xml:space="preserve">, </w:t>
      </w:r>
      <w:r w:rsidR="008277C0" w:rsidRPr="00113CB2">
        <w:rPr>
          <w:rFonts w:ascii="Arial" w:hAnsi="Arial" w:cs="Arial"/>
          <w:lang w:val="lt-LT"/>
        </w:rPr>
        <w:t>karbamil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8277C0" w:rsidRPr="00113CB2">
        <w:rPr>
          <w:rFonts w:ascii="Arial" w:hAnsi="Arial" w:cs="Arial"/>
          <w:lang w:val="lt-LT"/>
        </w:rPr>
        <w:t>karbamilo</w:t>
      </w:r>
      <w:r w:rsidR="0007024E" w:rsidRPr="00113CB2">
        <w:rPr>
          <w:rFonts w:ascii="Arial" w:hAnsi="Arial" w:cs="Arial"/>
          <w:lang w:val="lt-LT"/>
        </w:rPr>
        <w:t>, di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8277C0" w:rsidRPr="00113CB2">
        <w:rPr>
          <w:rFonts w:ascii="Arial" w:hAnsi="Arial" w:cs="Arial"/>
          <w:lang w:val="lt-LT"/>
        </w:rPr>
        <w:t>karbamilo</w:t>
      </w:r>
      <w:r w:rsidR="0007024E" w:rsidRPr="00113CB2">
        <w:rPr>
          <w:rFonts w:ascii="Arial" w:hAnsi="Arial" w:cs="Arial"/>
          <w:lang w:val="lt-LT"/>
        </w:rPr>
        <w:t xml:space="preserve">, </w:t>
      </w:r>
      <w:r w:rsidR="008277C0" w:rsidRPr="00113CB2">
        <w:rPr>
          <w:rFonts w:ascii="Arial" w:hAnsi="Arial" w:cs="Arial"/>
          <w:lang w:val="lt-LT"/>
        </w:rPr>
        <w:t>karboksil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C(=O)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4</w:t>
      </w:r>
      <w:r w:rsidR="0007024E" w:rsidRPr="00113CB2">
        <w:rPr>
          <w:rFonts w:ascii="Arial" w:hAnsi="Arial" w:cs="Arial"/>
          <w:lang w:val="lt-LT"/>
        </w:rPr>
        <w:t xml:space="preserve"> alk</w:t>
      </w:r>
      <w:r w:rsidR="008277C0" w:rsidRPr="00113CB2">
        <w:rPr>
          <w:rFonts w:ascii="Arial" w:hAnsi="Arial" w:cs="Arial"/>
          <w:lang w:val="lt-LT"/>
        </w:rPr>
        <w:t>oksi</w:t>
      </w:r>
      <w:r w:rsidR="0007024E" w:rsidRPr="00113CB2">
        <w:rPr>
          <w:rFonts w:ascii="Arial" w:hAnsi="Arial" w:cs="Arial"/>
          <w:lang w:val="lt-LT"/>
        </w:rPr>
        <w:t>-C(=O)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C(=O)O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C(=O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SO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NH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NH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C(=O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NHC(=O)NH</w:t>
      </w:r>
      <w:r w:rsidR="008277C0" w:rsidRPr="00113CB2">
        <w:rPr>
          <w:rFonts w:ascii="Cambria Math" w:hAnsi="Cambria Math" w:cs="Cambria Math"/>
          <w:lang w:val="lt-LT"/>
        </w:rPr>
        <w:t>‑</w:t>
      </w:r>
      <w:r w:rsidR="008277C0" w:rsidRPr="00113CB2">
        <w:rPr>
          <w:rFonts w:ascii="Arial" w:hAnsi="Arial" w:cs="Arial"/>
          <w:lang w:val="lt-LT"/>
        </w:rPr>
        <w:t xml:space="preserve"> ir (</w:t>
      </w:r>
      <w:r w:rsidR="0007024E" w:rsidRPr="00113CB2">
        <w:rPr>
          <w:rFonts w:ascii="Arial" w:hAnsi="Arial" w:cs="Arial"/>
          <w:lang w:val="lt-LT"/>
        </w:rPr>
        <w:t>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C(=O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.</w:t>
      </w:r>
    </w:p>
    <w:p w14:paraId="0E0F549F" w14:textId="77777777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27851D7F" w14:textId="6CD25224" w:rsidR="000E3CDA" w:rsidRPr="00113CB2" w:rsidRDefault="0007024E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2. </w:t>
      </w:r>
      <w:r w:rsidR="008277C0" w:rsidRPr="00113CB2">
        <w:rPr>
          <w:rFonts w:ascii="Arial" w:hAnsi="Arial" w:cs="Arial"/>
          <w:lang w:val="lt-LT"/>
        </w:rPr>
        <w:t>Junginys arba druska, skirti panaudoti pagal 1 punktą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</w:t>
      </w:r>
      <w:r w:rsidR="00CB743D" w:rsidRPr="00113CB2">
        <w:rPr>
          <w:rFonts w:ascii="Arial" w:hAnsi="Arial" w:cs="Arial"/>
          <w:lang w:val="lt-LT"/>
        </w:rPr>
        <w:t>junginys, kurio formulė I, yra junginys, kurio formulė Ia</w:t>
      </w:r>
      <w:r w:rsidRPr="00113CB2">
        <w:rPr>
          <w:rFonts w:ascii="Arial" w:hAnsi="Arial" w:cs="Arial"/>
          <w:lang w:val="lt-LT"/>
        </w:rPr>
        <w:t>:</w:t>
      </w:r>
    </w:p>
    <w:p w14:paraId="57FE1D06" w14:textId="7B3F27A8" w:rsidR="008277C0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61E7EE88">
          <v:shape id="_x0000_i1026" type="#_x0000_t75" style="width:189pt;height:150pt">
            <v:imagedata r:id="rId7" o:title=""/>
          </v:shape>
        </w:pict>
      </w:r>
    </w:p>
    <w:p w14:paraId="0C4F9C53" w14:textId="015C500F" w:rsidR="0007024E" w:rsidRPr="00113CB2" w:rsidRDefault="00982E34" w:rsidP="00113CB2">
      <w:pPr>
        <w:tabs>
          <w:tab w:val="left" w:pos="8544"/>
        </w:tabs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lastRenderedPageBreak/>
        <w:t>arba farmaciniu požiūriu priimtina jo druska</w:t>
      </w:r>
      <w:r w:rsidR="0007024E"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Arial" w:hAnsi="Arial" w:cs="Arial"/>
          <w:lang w:val="lt-LT"/>
        </w:rPr>
        <w:t>kur</w:t>
      </w:r>
    </w:p>
    <w:p w14:paraId="652CD70B" w14:textId="13F68219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X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="00AE4911" w:rsidRPr="00113CB2">
        <w:rPr>
          <w:rFonts w:ascii="Arial" w:hAnsi="Arial" w:cs="Arial"/>
          <w:lang w:val="lt-LT"/>
        </w:rPr>
        <w:t>; ir</w:t>
      </w:r>
    </w:p>
    <w:p w14:paraId="0442B85C" w14:textId="51DB779C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W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Pr="00113CB2">
        <w:rPr>
          <w:rFonts w:ascii="Arial" w:hAnsi="Arial" w:cs="Arial"/>
          <w:lang w:val="lt-LT"/>
        </w:rPr>
        <w:t>.</w:t>
      </w:r>
    </w:p>
    <w:p w14:paraId="2E46E1AC" w14:textId="77777777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815D3E4" w14:textId="08D2DE71" w:rsidR="0007024E" w:rsidRPr="00113CB2" w:rsidRDefault="0007024E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3. </w:t>
      </w:r>
      <w:r w:rsidR="008277C0" w:rsidRPr="00113CB2">
        <w:rPr>
          <w:rFonts w:ascii="Arial" w:hAnsi="Arial" w:cs="Arial"/>
          <w:lang w:val="lt-LT"/>
        </w:rPr>
        <w:t>Junginys arba druska, skirti panaudoti pagal 1 punktą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</w:t>
      </w:r>
      <w:r w:rsidR="00CB743D" w:rsidRPr="00113CB2">
        <w:rPr>
          <w:rFonts w:ascii="Arial" w:hAnsi="Arial" w:cs="Arial"/>
          <w:lang w:val="lt-LT"/>
        </w:rPr>
        <w:t>junginys, kurio formulė I, yra junginys, kurio formulė Ia</w:t>
      </w:r>
      <w:r w:rsidRPr="00113CB2">
        <w:rPr>
          <w:rFonts w:ascii="Arial" w:hAnsi="Arial" w:cs="Arial"/>
          <w:lang w:val="lt-LT"/>
        </w:rPr>
        <w:t>:</w:t>
      </w:r>
    </w:p>
    <w:p w14:paraId="5B4E0241" w14:textId="1307CAE7" w:rsidR="0007024E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784F0EA9">
          <v:shape id="_x0000_i1027" type="#_x0000_t75" style="width:188.25pt;height:149.25pt">
            <v:imagedata r:id="rId8" o:title=""/>
          </v:shape>
        </w:pict>
      </w:r>
    </w:p>
    <w:p w14:paraId="02321F34" w14:textId="7451B417" w:rsidR="0007024E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07024E"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Arial" w:hAnsi="Arial" w:cs="Arial"/>
          <w:lang w:val="lt-LT"/>
        </w:rPr>
        <w:t>kur</w:t>
      </w:r>
      <w:r w:rsidR="0007024E" w:rsidRPr="00113CB2">
        <w:rPr>
          <w:rFonts w:ascii="Arial" w:hAnsi="Arial" w:cs="Arial"/>
          <w:lang w:val="lt-LT"/>
        </w:rPr>
        <w:t>:</w:t>
      </w:r>
    </w:p>
    <w:p w14:paraId="57E3B920" w14:textId="32386169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X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Pr="00113CB2">
        <w:rPr>
          <w:rFonts w:ascii="Arial" w:hAnsi="Arial" w:cs="Arial"/>
          <w:lang w:val="lt-LT"/>
        </w:rPr>
        <w:t>;</w:t>
      </w:r>
    </w:p>
    <w:p w14:paraId="5641D30C" w14:textId="1CB12075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W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Pr="00113CB2">
        <w:rPr>
          <w:rFonts w:ascii="Arial" w:hAnsi="Arial" w:cs="Arial"/>
          <w:lang w:val="lt-LT"/>
        </w:rPr>
        <w:t>;</w:t>
      </w:r>
    </w:p>
    <w:p w14:paraId="364A5CB6" w14:textId="210EB66A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Y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H;</w:t>
      </w:r>
    </w:p>
    <w:p w14:paraId="2730FADB" w14:textId="7DEB1715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6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cikloalkil</w:t>
      </w:r>
      <w:r w:rsidR="00CB743D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6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iš kurių kiekvien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07195C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luoro, chloro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OH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, - C(=O)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(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(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)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7AC129A5" w14:textId="0FFF5205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2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;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</w:t>
      </w:r>
      <w:r w:rsidR="0007195C" w:rsidRPr="00113CB2">
        <w:rPr>
          <w:rFonts w:ascii="Arial" w:hAnsi="Arial" w:cs="Arial"/>
          <w:lang w:val="lt-LT"/>
        </w:rPr>
        <w:t>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07195C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luoro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OH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, - 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F, 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="00CB743D" w:rsidRPr="00113CB2">
        <w:rPr>
          <w:rFonts w:ascii="Arial" w:hAnsi="Arial" w:cs="Arial"/>
          <w:lang w:val="lt-LT"/>
        </w:rPr>
        <w:t>; arba</w:t>
      </w:r>
    </w:p>
    <w:p w14:paraId="4DC0F544" w14:textId="245A3D73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="000E4C19" w:rsidRPr="00113CB2">
        <w:rPr>
          <w:rFonts w:ascii="Arial" w:hAnsi="Arial" w:cs="Arial"/>
          <w:lang w:val="lt-LT"/>
        </w:rPr>
        <w:t>kartu su azoto atomu, prie kurio jie yra prijungti, suformuoja</w:t>
      </w:r>
      <w:r w:rsidRPr="00113CB2">
        <w:rPr>
          <w:rFonts w:ascii="Arial" w:hAnsi="Arial" w:cs="Arial"/>
          <w:lang w:val="lt-LT"/>
        </w:rPr>
        <w:t xml:space="preserve"> 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, 5</w:t>
      </w:r>
      <w:r w:rsidRPr="00113CB2">
        <w:rPr>
          <w:rFonts w:ascii="Cambria Math" w:hAnsi="Cambria Math" w:cs="Cambria Math"/>
          <w:lang w:val="lt-LT"/>
        </w:rPr>
        <w:t>‑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6</w:t>
      </w:r>
      <w:r w:rsidR="00CB743D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cikloalkil</w:t>
      </w:r>
      <w:r w:rsidR="00CB743D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 xml:space="preserve"> </w:t>
      </w:r>
      <w:r w:rsidR="000E4C19" w:rsidRPr="00113CB2">
        <w:rPr>
          <w:rFonts w:ascii="Arial" w:hAnsi="Arial" w:cs="Arial"/>
          <w:lang w:val="lt-LT"/>
        </w:rPr>
        <w:t>žiedą, kuri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0E4C19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lu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OH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, - 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 xml:space="preserve">)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</w:t>
      </w:r>
      <w:r w:rsidR="00AE4911"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CN;</w:t>
      </w:r>
    </w:p>
    <w:p w14:paraId="7E8E1907" w14:textId="5912115E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3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2C630DE4" w14:textId="5905A1BF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204A4D99" w14:textId="2B611D5E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lastRenderedPageBreak/>
        <w:t>R</w:t>
      </w:r>
      <w:r w:rsidRPr="00113CB2">
        <w:rPr>
          <w:rFonts w:ascii="Arial" w:hAnsi="Arial" w:cs="Arial"/>
          <w:vertAlign w:val="superscript"/>
          <w:lang w:val="lt-LT"/>
        </w:rPr>
        <w:t>5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O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;</w:t>
      </w:r>
    </w:p>
    <w:p w14:paraId="29F012C6" w14:textId="05242E28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 xml:space="preserve">H,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N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;</w:t>
      </w:r>
    </w:p>
    <w:p w14:paraId="38ADBB93" w14:textId="467E9528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7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- NR</w:t>
      </w:r>
      <w:r w:rsidRPr="00113CB2">
        <w:rPr>
          <w:rFonts w:ascii="Arial" w:hAnsi="Arial" w:cs="Arial"/>
          <w:vertAlign w:val="superscript"/>
          <w:lang w:val="lt-LT"/>
        </w:rPr>
        <w:t>17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C(=O)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(=O)N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S(=O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>N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alkil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, pasirinktais iš</w:t>
      </w:r>
      <w:r w:rsidRPr="00113CB2">
        <w:rPr>
          <w:rFonts w:ascii="Arial" w:hAnsi="Arial" w:cs="Arial"/>
          <w:lang w:val="lt-LT"/>
        </w:rPr>
        <w:t xml:space="preserve"> F, Cl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>, - 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O</w:t>
      </w:r>
      <w:r w:rsidRPr="00113CB2">
        <w:rPr>
          <w:rFonts w:ascii="Arial" w:hAnsi="Arial" w:cs="Arial"/>
          <w:lang w:val="lt-LT"/>
        </w:rPr>
        <w:t>H;</w:t>
      </w:r>
    </w:p>
    <w:p w14:paraId="7C01CFDD" w14:textId="34F7683A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8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</w:t>
      </w:r>
      <w:r w:rsidR="00AE4911" w:rsidRPr="00113CB2">
        <w:rPr>
          <w:rFonts w:ascii="Arial" w:hAnsi="Arial" w:cs="Arial"/>
          <w:lang w:val="lt-LT"/>
        </w:rPr>
        <w:t>ilas arba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;</w:t>
      </w:r>
    </w:p>
    <w:p w14:paraId="27860BBF" w14:textId="7B48D327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9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) arba -</w:t>
      </w:r>
      <w:r w:rsidRPr="00113CB2">
        <w:rPr>
          <w:rFonts w:ascii="Arial" w:hAnsi="Arial" w:cs="Arial"/>
          <w:lang w:val="lt-LT"/>
        </w:rPr>
        <w:t xml:space="preserve"> 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alkil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, pasirinktais iš</w:t>
      </w:r>
      <w:r w:rsidRPr="00113CB2">
        <w:rPr>
          <w:rFonts w:ascii="Arial" w:hAnsi="Arial" w:cs="Arial"/>
          <w:lang w:val="lt-LT"/>
        </w:rPr>
        <w:t xml:space="preserve"> F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O</w:t>
      </w:r>
      <w:r w:rsidRPr="00113CB2">
        <w:rPr>
          <w:rFonts w:ascii="Arial" w:hAnsi="Arial" w:cs="Arial"/>
          <w:lang w:val="lt-LT"/>
        </w:rPr>
        <w:t>H;</w:t>
      </w:r>
    </w:p>
    <w:p w14:paraId="6A348EFD" w14:textId="392DE767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0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, Cl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AE4911" w:rsidRPr="00113CB2">
        <w:rPr>
          <w:rFonts w:ascii="Arial" w:hAnsi="Arial" w:cs="Arial"/>
          <w:lang w:val="lt-LT"/>
        </w:rPr>
        <w:t>) arba -</w:t>
      </w:r>
      <w:r w:rsidRPr="00113CB2">
        <w:rPr>
          <w:rFonts w:ascii="Arial" w:hAnsi="Arial" w:cs="Arial"/>
          <w:lang w:val="lt-LT"/>
        </w:rPr>
        <w:t xml:space="preserve"> N(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alkil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, pasirinktais iš</w:t>
      </w:r>
      <w:r w:rsidRPr="00113CB2">
        <w:rPr>
          <w:rFonts w:ascii="Arial" w:hAnsi="Arial" w:cs="Arial"/>
          <w:lang w:val="lt-LT"/>
        </w:rPr>
        <w:t xml:space="preserve"> F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O</w:t>
      </w:r>
      <w:r w:rsidRPr="00113CB2">
        <w:rPr>
          <w:rFonts w:ascii="Arial" w:hAnsi="Arial" w:cs="Arial"/>
          <w:lang w:val="lt-LT"/>
        </w:rPr>
        <w:t>H;</w:t>
      </w:r>
    </w:p>
    <w:p w14:paraId="2ABC68DC" w14:textId="0BC6C27C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fenil</w:t>
      </w:r>
      <w:r w:rsidR="00CB743D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6 </w:t>
      </w:r>
      <w:r w:rsidR="00D453DA" w:rsidRPr="00113CB2">
        <w:rPr>
          <w:rFonts w:ascii="Arial" w:hAnsi="Arial" w:cs="Arial"/>
          <w:lang w:val="lt-LT"/>
        </w:rPr>
        <w:t>narių</w:t>
      </w:r>
      <w:r w:rsidRPr="00113CB2">
        <w:rPr>
          <w:rFonts w:ascii="Arial" w:hAnsi="Arial" w:cs="Arial"/>
          <w:lang w:val="lt-LT"/>
        </w:rPr>
        <w:t xml:space="preserve"> hetero</w:t>
      </w:r>
      <w:r w:rsidR="00D453DA" w:rsidRPr="00113CB2">
        <w:rPr>
          <w:rFonts w:ascii="Arial" w:hAnsi="Arial" w:cs="Arial"/>
          <w:lang w:val="lt-LT"/>
        </w:rPr>
        <w:t>ar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iš kurių kiekvienas yra pasirinktinai pakeistas</w:t>
      </w:r>
      <w:r w:rsidRPr="00113CB2">
        <w:rPr>
          <w:rFonts w:ascii="Arial" w:hAnsi="Arial" w:cs="Arial"/>
          <w:lang w:val="lt-LT"/>
        </w:rPr>
        <w:t xml:space="preserve"> 1, 2, 3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 xml:space="preserve">4 </w:t>
      </w:r>
      <w:r w:rsidR="0007195C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R</w:t>
      </w:r>
      <w:r w:rsidRPr="00113CB2">
        <w:rPr>
          <w:rFonts w:ascii="Arial" w:hAnsi="Arial" w:cs="Arial"/>
          <w:vertAlign w:val="superscript"/>
          <w:lang w:val="lt-LT"/>
        </w:rPr>
        <w:t>27</w:t>
      </w:r>
      <w:r w:rsidRPr="00113CB2">
        <w:rPr>
          <w:rFonts w:ascii="Arial" w:hAnsi="Arial" w:cs="Arial"/>
          <w:lang w:val="lt-LT"/>
        </w:rPr>
        <w:t>;</w:t>
      </w:r>
    </w:p>
    <w:p w14:paraId="190F84A2" w14:textId="54652120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a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;</w:t>
      </w:r>
    </w:p>
    <w:p w14:paraId="158598D1" w14:textId="7F4BE19E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7b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</w:t>
      </w:r>
      <w:r w:rsidR="00AE4911" w:rsidRPr="00113CB2">
        <w:rPr>
          <w:rFonts w:ascii="Arial" w:hAnsi="Arial" w:cs="Arial"/>
          <w:lang w:val="lt-LT"/>
        </w:rPr>
        <w:t>ilas,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AE4911" w:rsidRPr="00113CB2">
        <w:rPr>
          <w:rFonts w:ascii="Arial" w:hAnsi="Arial" w:cs="Arial"/>
          <w:lang w:val="lt-LT"/>
        </w:rPr>
        <w:t>pakaitais, pasirinktais iš</w:t>
      </w:r>
      <w:r w:rsidRPr="00113CB2">
        <w:rPr>
          <w:rFonts w:ascii="Arial" w:hAnsi="Arial" w:cs="Arial"/>
          <w:lang w:val="lt-LT"/>
        </w:rPr>
        <w:t xml:space="preserve"> F, chl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 xml:space="preserve">CN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F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Arial" w:hAnsi="Arial" w:cs="Arial"/>
          <w:lang w:val="lt-LT"/>
        </w:rPr>
        <w:t xml:space="preserve">F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H</w:t>
      </w:r>
      <w:r w:rsidR="00AE4911" w:rsidRPr="00113CB2">
        <w:rPr>
          <w:rFonts w:ascii="Arial" w:hAnsi="Arial" w:cs="Arial"/>
          <w:vertAlign w:val="subscript"/>
          <w:lang w:val="lt-LT"/>
        </w:rPr>
        <w:t>2</w:t>
      </w:r>
      <w:r w:rsidR="00AE4911" w:rsidRPr="00113CB2">
        <w:rPr>
          <w:rFonts w:ascii="Arial" w:hAnsi="Arial" w:cs="Arial"/>
          <w:lang w:val="lt-LT"/>
        </w:rPr>
        <w:t xml:space="preserve"> ir O</w:t>
      </w:r>
      <w:r w:rsidRPr="00113CB2">
        <w:rPr>
          <w:rFonts w:ascii="Arial" w:hAnsi="Arial" w:cs="Arial"/>
          <w:lang w:val="lt-LT"/>
        </w:rPr>
        <w:t>H</w:t>
      </w:r>
      <w:r w:rsidR="00CB743D" w:rsidRPr="00113CB2">
        <w:rPr>
          <w:rFonts w:ascii="Arial" w:hAnsi="Arial" w:cs="Arial"/>
          <w:lang w:val="lt-LT"/>
        </w:rPr>
        <w:t>,</w:t>
      </w:r>
      <w:r w:rsidRPr="00113CB2">
        <w:rPr>
          <w:rFonts w:ascii="Arial" w:hAnsi="Arial" w:cs="Arial"/>
          <w:lang w:val="lt-LT"/>
        </w:rPr>
        <w:t xml:space="preserve"> </w:t>
      </w:r>
      <w:r w:rsidR="00CB743D" w:rsidRPr="00113CB2">
        <w:rPr>
          <w:rFonts w:ascii="Arial" w:hAnsi="Arial" w:cs="Arial"/>
          <w:lang w:val="lt-LT"/>
        </w:rPr>
        <w:t>ir</w:t>
      </w:r>
    </w:p>
    <w:p w14:paraId="068FB292" w14:textId="3E565038" w:rsidR="0007024E" w:rsidRPr="00113CB2" w:rsidRDefault="00AE4911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kiekvienas</w:t>
      </w:r>
      <w:r w:rsidR="0007024E" w:rsidRPr="00113CB2">
        <w:rPr>
          <w:rFonts w:ascii="Arial" w:hAnsi="Arial" w:cs="Arial"/>
          <w:lang w:val="lt-LT"/>
        </w:rPr>
        <w:t xml:space="preserve"> R</w:t>
      </w:r>
      <w:r w:rsidR="0007024E" w:rsidRPr="00113CB2">
        <w:rPr>
          <w:rFonts w:ascii="Arial" w:hAnsi="Arial" w:cs="Arial"/>
          <w:vertAlign w:val="superscript"/>
          <w:lang w:val="lt-LT"/>
        </w:rPr>
        <w:t>27</w:t>
      </w:r>
      <w:r w:rsidR="00D453DA" w:rsidRPr="00113CB2">
        <w:rPr>
          <w:rFonts w:ascii="Arial" w:hAnsi="Arial" w:cs="Arial"/>
          <w:lang w:val="lt-LT"/>
        </w:rPr>
        <w:t xml:space="preserve"> yra nepriklausomai pasirinktais iš</w:t>
      </w:r>
      <w:r w:rsidR="0007024E" w:rsidRPr="00113CB2">
        <w:rPr>
          <w:rFonts w:ascii="Arial" w:hAnsi="Arial" w:cs="Arial"/>
          <w:lang w:val="lt-LT"/>
        </w:rPr>
        <w:t xml:space="preserve"> halo</w:t>
      </w:r>
      <w:r w:rsidR="00CB743D" w:rsidRPr="00113CB2">
        <w:rPr>
          <w:rFonts w:ascii="Arial" w:hAnsi="Arial" w:cs="Arial"/>
          <w:lang w:val="lt-LT"/>
        </w:rPr>
        <w:t>geno</w:t>
      </w:r>
      <w:r w:rsidR="0007024E" w:rsidRPr="00113CB2">
        <w:rPr>
          <w:rFonts w:ascii="Arial" w:hAnsi="Arial" w:cs="Arial"/>
          <w:lang w:val="lt-LT"/>
        </w:rPr>
        <w:t xml:space="preserve">, 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OH, NO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 xml:space="preserve">, 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CN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alken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Pr="00113CB2">
        <w:rPr>
          <w:rFonts w:ascii="Arial" w:hAnsi="Arial" w:cs="Arial"/>
          <w:lang w:val="lt-LT"/>
        </w:rPr>
        <w:t>alkin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</w:t>
      </w:r>
      <w:r w:rsidR="00644036" w:rsidRPr="00113CB2">
        <w:rPr>
          <w:rFonts w:ascii="Arial" w:hAnsi="Arial" w:cs="Arial"/>
          <w:lang w:val="lt-LT"/>
        </w:rPr>
        <w:t xml:space="preserve"> </w:t>
      </w:r>
      <w:r w:rsidR="008277C0" w:rsidRPr="00113CB2">
        <w:rPr>
          <w:rFonts w:ascii="Arial" w:hAnsi="Arial" w:cs="Arial"/>
          <w:lang w:val="lt-LT"/>
        </w:rPr>
        <w:t>cian-</w:t>
      </w:r>
      <w:r w:rsidR="0007024E" w:rsidRPr="00113CB2">
        <w:rPr>
          <w:rFonts w:ascii="Arial" w:hAnsi="Arial" w:cs="Arial"/>
          <w:lang w:val="lt-LT"/>
        </w:rPr>
        <w:t>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HO-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F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8277C0" w:rsidRPr="00113CB2">
        <w:rPr>
          <w:rFonts w:ascii="Arial" w:hAnsi="Arial" w:cs="Arial"/>
          <w:lang w:val="lt-LT"/>
        </w:rPr>
        <w:t>hidroksi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alk</w:t>
      </w:r>
      <w:r w:rsidR="008277C0" w:rsidRPr="00113CB2">
        <w:rPr>
          <w:rFonts w:ascii="Arial" w:hAnsi="Arial" w:cs="Arial"/>
          <w:lang w:val="lt-LT"/>
        </w:rPr>
        <w:t>oksi</w:t>
      </w:r>
      <w:r w:rsidR="0007024E" w:rsidRPr="00113CB2">
        <w:rPr>
          <w:rFonts w:ascii="Arial" w:hAnsi="Arial" w:cs="Arial"/>
          <w:lang w:val="lt-LT"/>
        </w:rPr>
        <w:t>-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7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alk</w:t>
      </w:r>
      <w:r w:rsidR="008277C0" w:rsidRPr="00113CB2">
        <w:rPr>
          <w:rFonts w:ascii="Arial" w:hAnsi="Arial" w:cs="Arial"/>
          <w:lang w:val="lt-LT"/>
        </w:rPr>
        <w:t>oksi</w:t>
      </w:r>
      <w:r w:rsidR="00CB743D" w:rsidRPr="00113CB2">
        <w:rPr>
          <w:rFonts w:ascii="Arial" w:hAnsi="Arial" w:cs="Arial"/>
          <w:lang w:val="lt-LT"/>
        </w:rPr>
        <w:t>l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64403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</w:t>
      </w:r>
      <w:r w:rsidR="0007024E" w:rsidRPr="00113CB2">
        <w:rPr>
          <w:rFonts w:ascii="Arial" w:hAnsi="Arial" w:cs="Arial"/>
          <w:lang w:val="lt-LT"/>
        </w:rPr>
        <w:t>lk</w:t>
      </w:r>
      <w:r w:rsidR="008277C0" w:rsidRPr="00113CB2">
        <w:rPr>
          <w:rFonts w:ascii="Arial" w:hAnsi="Arial" w:cs="Arial"/>
          <w:lang w:val="lt-LT"/>
        </w:rPr>
        <w:t>oksi</w:t>
      </w:r>
      <w:r w:rsidR="00CB743D" w:rsidRPr="00113CB2">
        <w:rPr>
          <w:rFonts w:ascii="Arial" w:hAnsi="Arial" w:cs="Arial"/>
          <w:lang w:val="lt-LT"/>
        </w:rPr>
        <w:t>lo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S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(=O)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</w:t>
      </w:r>
      <w:r w:rsidR="00644036" w:rsidRPr="00113CB2">
        <w:rPr>
          <w:rFonts w:ascii="Arial" w:hAnsi="Arial" w:cs="Arial"/>
          <w:lang w:val="lt-LT"/>
        </w:rPr>
        <w:t xml:space="preserve"> </w:t>
      </w:r>
      <w:r w:rsidR="008277C0" w:rsidRPr="00113CB2">
        <w:rPr>
          <w:rFonts w:ascii="Arial" w:hAnsi="Arial" w:cs="Arial"/>
          <w:lang w:val="lt-LT"/>
        </w:rPr>
        <w:t>karbam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8277C0" w:rsidRPr="00113CB2">
        <w:rPr>
          <w:rFonts w:ascii="Arial" w:hAnsi="Arial" w:cs="Arial"/>
          <w:lang w:val="lt-LT"/>
        </w:rPr>
        <w:t>karbam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>, di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8277C0" w:rsidRPr="00113CB2">
        <w:rPr>
          <w:rFonts w:ascii="Arial" w:hAnsi="Arial" w:cs="Arial"/>
          <w:lang w:val="lt-LT"/>
        </w:rPr>
        <w:t>karbamil</w:t>
      </w:r>
      <w:r w:rsidR="00CB743D" w:rsidRPr="00113CB2">
        <w:rPr>
          <w:rFonts w:ascii="Arial" w:hAnsi="Arial" w:cs="Arial"/>
          <w:lang w:val="lt-LT"/>
        </w:rPr>
        <w:t>o</w:t>
      </w:r>
      <w:r w:rsidR="0007024E" w:rsidRPr="00113CB2">
        <w:rPr>
          <w:rFonts w:ascii="Arial" w:hAnsi="Arial" w:cs="Arial"/>
          <w:lang w:val="lt-LT"/>
        </w:rPr>
        <w:t xml:space="preserve">, </w:t>
      </w:r>
      <w:r w:rsidR="008277C0" w:rsidRPr="00113CB2">
        <w:rPr>
          <w:rFonts w:ascii="Arial" w:hAnsi="Arial" w:cs="Arial"/>
          <w:lang w:val="lt-LT"/>
        </w:rPr>
        <w:t>karboksi</w:t>
      </w:r>
      <w:r w:rsidR="00CB743D" w:rsidRPr="00113CB2">
        <w:rPr>
          <w:rFonts w:ascii="Arial" w:hAnsi="Arial" w:cs="Arial"/>
          <w:lang w:val="lt-LT"/>
        </w:rPr>
        <w:t>lo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C(=O)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4</w:t>
      </w:r>
      <w:r w:rsidR="0007024E" w:rsidRPr="00113CB2">
        <w:rPr>
          <w:rFonts w:ascii="Arial" w:hAnsi="Arial" w:cs="Arial"/>
          <w:lang w:val="lt-LT"/>
        </w:rPr>
        <w:t xml:space="preserve"> alk</w:t>
      </w:r>
      <w:r w:rsidR="008277C0" w:rsidRPr="00113CB2">
        <w:rPr>
          <w:rFonts w:ascii="Arial" w:hAnsi="Arial" w:cs="Arial"/>
          <w:lang w:val="lt-LT"/>
        </w:rPr>
        <w:t>oksi</w:t>
      </w:r>
      <w:r w:rsidR="0007024E" w:rsidRPr="00113CB2">
        <w:rPr>
          <w:rFonts w:ascii="Arial" w:hAnsi="Arial" w:cs="Arial"/>
          <w:lang w:val="lt-LT"/>
        </w:rPr>
        <w:t>-C(=O)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644036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C(=O)O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C(=O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SO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NH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NH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(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S(=O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H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C(=O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, 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-NHC(=O)NH</w:t>
      </w:r>
      <w:r w:rsidR="008277C0" w:rsidRPr="00113CB2">
        <w:rPr>
          <w:rFonts w:ascii="Cambria Math" w:hAnsi="Cambria Math" w:cs="Cambria Math"/>
          <w:lang w:val="lt-LT"/>
        </w:rPr>
        <w:t>‑</w:t>
      </w:r>
      <w:r w:rsidR="008277C0" w:rsidRPr="00113CB2">
        <w:rPr>
          <w:rFonts w:ascii="Arial" w:hAnsi="Arial" w:cs="Arial"/>
          <w:lang w:val="lt-LT"/>
        </w:rPr>
        <w:t xml:space="preserve"> </w:t>
      </w:r>
      <w:r w:rsidR="00CB743D" w:rsidRPr="00113CB2">
        <w:rPr>
          <w:rFonts w:ascii="Arial" w:hAnsi="Arial" w:cs="Arial"/>
          <w:lang w:val="lt-LT"/>
        </w:rPr>
        <w:t>ir</w:t>
      </w:r>
      <w:r w:rsidR="008277C0" w:rsidRPr="00113CB2">
        <w:rPr>
          <w:rFonts w:ascii="Arial" w:hAnsi="Arial" w:cs="Arial"/>
          <w:lang w:val="lt-LT"/>
        </w:rPr>
        <w:t xml:space="preserve"> (</w:t>
      </w:r>
      <w:r w:rsidR="0007024E" w:rsidRPr="00113CB2">
        <w:rPr>
          <w:rFonts w:ascii="Arial" w:hAnsi="Arial" w:cs="Arial"/>
          <w:lang w:val="lt-LT"/>
        </w:rPr>
        <w:t>C</w:t>
      </w:r>
      <w:r w:rsidR="0007024E" w:rsidRPr="00113CB2">
        <w:rPr>
          <w:rFonts w:ascii="Arial" w:hAnsi="Arial" w:cs="Arial"/>
          <w:vertAlign w:val="subscript"/>
          <w:lang w:val="lt-LT"/>
        </w:rPr>
        <w:t>1</w:t>
      </w:r>
      <w:r w:rsidR="0007024E" w:rsidRPr="00113CB2">
        <w:rPr>
          <w:rFonts w:ascii="Cambria Math" w:hAnsi="Cambria Math" w:cs="Cambria Math"/>
          <w:vertAlign w:val="subscript"/>
          <w:lang w:val="lt-LT"/>
        </w:rPr>
        <w:t>‑</w:t>
      </w:r>
      <w:r w:rsidR="0007024E" w:rsidRPr="00113CB2">
        <w:rPr>
          <w:rFonts w:ascii="Arial" w:hAnsi="Arial" w:cs="Arial"/>
          <w:vertAlign w:val="subscript"/>
          <w:lang w:val="lt-LT"/>
        </w:rPr>
        <w:t>3</w:t>
      </w:r>
      <w:r w:rsidR="0007024E"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07024E" w:rsidRPr="00113CB2">
        <w:rPr>
          <w:rFonts w:ascii="Arial" w:hAnsi="Arial" w:cs="Arial"/>
          <w:lang w:val="lt-LT"/>
        </w:rPr>
        <w:t>)</w:t>
      </w:r>
      <w:r w:rsidR="0007024E" w:rsidRPr="00113CB2">
        <w:rPr>
          <w:rFonts w:ascii="Arial" w:hAnsi="Arial" w:cs="Arial"/>
          <w:vertAlign w:val="subscript"/>
          <w:lang w:val="lt-LT"/>
        </w:rPr>
        <w:t>2</w:t>
      </w:r>
      <w:r w:rsidR="0007024E" w:rsidRPr="00113CB2">
        <w:rPr>
          <w:rFonts w:ascii="Arial" w:hAnsi="Arial" w:cs="Arial"/>
          <w:lang w:val="lt-LT"/>
        </w:rPr>
        <w:t>N-C(=O)NH</w:t>
      </w:r>
      <w:r w:rsidR="0007024E" w:rsidRPr="00113CB2">
        <w:rPr>
          <w:rFonts w:ascii="Cambria Math" w:hAnsi="Cambria Math" w:cs="Cambria Math"/>
          <w:lang w:val="lt-LT"/>
        </w:rPr>
        <w:t>‑</w:t>
      </w:r>
      <w:r w:rsidR="0007024E" w:rsidRPr="00113CB2">
        <w:rPr>
          <w:rFonts w:ascii="Arial" w:hAnsi="Arial" w:cs="Arial"/>
          <w:lang w:val="lt-LT"/>
        </w:rPr>
        <w:t>.</w:t>
      </w:r>
    </w:p>
    <w:p w14:paraId="3873AFF7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1C23CDE" w14:textId="16DC4820" w:rsidR="0007024E" w:rsidRPr="00113CB2" w:rsidRDefault="0007024E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4. </w:t>
      </w:r>
      <w:r w:rsidR="008277C0" w:rsidRPr="00113CB2">
        <w:rPr>
          <w:rFonts w:ascii="Arial" w:hAnsi="Arial" w:cs="Arial"/>
          <w:lang w:val="lt-LT"/>
        </w:rPr>
        <w:t>Junginys arba druska, skirti panaudoti pagal 3 punktą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>:</w:t>
      </w:r>
    </w:p>
    <w:p w14:paraId="1E0CAFB8" w14:textId="023F965A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</w:t>
      </w:r>
      <w:r w:rsidR="00AE4911" w:rsidRPr="00113CB2">
        <w:rPr>
          <w:rFonts w:ascii="Arial" w:hAnsi="Arial" w:cs="Arial"/>
          <w:lang w:val="lt-LT"/>
        </w:rPr>
        <w:t>ilas arba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="00CB743D" w:rsidRPr="00113CB2">
        <w:rPr>
          <w:rFonts w:ascii="Arial" w:hAnsi="Arial" w:cs="Arial"/>
          <w:lang w:val="lt-LT"/>
        </w:rPr>
        <w:t>as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CB743D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</w:t>
      </w:r>
      <w:r w:rsidR="00CB743D" w:rsidRPr="00113CB2">
        <w:rPr>
          <w:rFonts w:ascii="Arial" w:hAnsi="Arial" w:cs="Arial"/>
          <w:lang w:val="lt-LT"/>
        </w:rPr>
        <w:t>kiekvien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07195C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lu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o</w:t>
      </w:r>
      <w:r w:rsidRPr="00113CB2">
        <w:rPr>
          <w:rFonts w:ascii="Arial" w:hAnsi="Arial" w:cs="Arial"/>
          <w:lang w:val="lt-LT"/>
        </w:rPr>
        <w:t>;</w:t>
      </w:r>
    </w:p>
    <w:p w14:paraId="67BDF258" w14:textId="7741D591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2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>;</w:t>
      </w:r>
    </w:p>
    <w:p w14:paraId="7D070543" w14:textId="33AB23E6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3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l;</w:t>
      </w:r>
    </w:p>
    <w:p w14:paraId="1161DFBE" w14:textId="4D4977AE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F;</w:t>
      </w:r>
    </w:p>
    <w:p w14:paraId="72D12DFF" w14:textId="75CA56CB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lastRenderedPageBreak/>
        <w:t>R</w:t>
      </w:r>
      <w:r w:rsidRPr="00113CB2">
        <w:rPr>
          <w:rFonts w:ascii="Arial" w:hAnsi="Arial" w:cs="Arial"/>
          <w:vertAlign w:val="superscript"/>
          <w:lang w:val="lt-LT"/>
        </w:rPr>
        <w:t>5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F;</w:t>
      </w:r>
    </w:p>
    <w:p w14:paraId="5DDE95C2" w14:textId="737C7DB7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F;</w:t>
      </w:r>
    </w:p>
    <w:p w14:paraId="3F2412B6" w14:textId="77B03D46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7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m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 xml:space="preserve">, </w:t>
      </w:r>
      <w:r w:rsidR="004B163F" w:rsidRPr="00113CB2">
        <w:rPr>
          <w:rFonts w:ascii="Arial" w:hAnsi="Arial" w:cs="Arial"/>
          <w:lang w:val="lt-LT"/>
        </w:rPr>
        <w:t>etil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HO-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;</w:t>
      </w:r>
    </w:p>
    <w:p w14:paraId="65EEA4C9" w14:textId="088D67A3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8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>;</w:t>
      </w:r>
    </w:p>
    <w:p w14:paraId="0F34969A" w14:textId="0EAEF11A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9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m</w:t>
      </w:r>
      <w:r w:rsidR="004B163F" w:rsidRPr="00113CB2">
        <w:rPr>
          <w:rFonts w:ascii="Arial" w:hAnsi="Arial" w:cs="Arial"/>
          <w:lang w:val="lt-LT"/>
        </w:rPr>
        <w:t>etil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="004B163F" w:rsidRPr="00113CB2">
        <w:rPr>
          <w:rFonts w:ascii="Arial" w:hAnsi="Arial" w:cs="Arial"/>
          <w:lang w:val="lt-LT"/>
        </w:rPr>
        <w:t>etilas</w:t>
      </w:r>
      <w:r w:rsidR="00AE4911" w:rsidRPr="00113CB2">
        <w:rPr>
          <w:rFonts w:ascii="Arial" w:hAnsi="Arial" w:cs="Arial"/>
          <w:lang w:val="lt-LT"/>
        </w:rPr>
        <w:t>; ir</w:t>
      </w:r>
    </w:p>
    <w:p w14:paraId="6F8254C7" w14:textId="1F5363C6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10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m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 xml:space="preserve">, </w:t>
      </w:r>
      <w:r w:rsidR="004B163F" w:rsidRPr="00113CB2">
        <w:rPr>
          <w:rFonts w:ascii="Arial" w:hAnsi="Arial" w:cs="Arial"/>
          <w:lang w:val="lt-LT"/>
        </w:rPr>
        <w:t>etil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HO-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.</w:t>
      </w:r>
    </w:p>
    <w:p w14:paraId="0913E4D5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75FB5764" w14:textId="6D6B486C" w:rsidR="0007024E" w:rsidRPr="00113CB2" w:rsidRDefault="0007024E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5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2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4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>:</w:t>
      </w:r>
    </w:p>
    <w:p w14:paraId="46549655" w14:textId="2C1C6BC3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) Y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CB743D" w:rsidRPr="00113CB2">
        <w:rPr>
          <w:rFonts w:ascii="Arial" w:hAnsi="Arial" w:cs="Arial"/>
          <w:lang w:val="lt-LT"/>
        </w:rPr>
        <w:t>; arba</w:t>
      </w:r>
    </w:p>
    <w:p w14:paraId="36181039" w14:textId="41CD034D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b) Y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H.</w:t>
      </w:r>
    </w:p>
    <w:p w14:paraId="039E4632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4333046" w14:textId="31E3F61C" w:rsidR="0007024E" w:rsidRPr="00113CB2" w:rsidRDefault="0007024E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6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2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5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>:</w:t>
      </w:r>
    </w:p>
    <w:p w14:paraId="4ACFD7E7" w14:textId="29C97920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) X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CB743D" w:rsidRPr="00113CB2">
        <w:rPr>
          <w:rFonts w:ascii="Arial" w:hAnsi="Arial" w:cs="Arial"/>
          <w:lang w:val="lt-LT"/>
        </w:rPr>
        <w:t>; arba</w:t>
      </w:r>
    </w:p>
    <w:p w14:paraId="229A9708" w14:textId="639058A4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b) X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="00CB743D" w:rsidRPr="00113CB2">
        <w:rPr>
          <w:rFonts w:ascii="Arial" w:hAnsi="Arial" w:cs="Arial"/>
          <w:lang w:val="lt-LT"/>
        </w:rPr>
        <w:t>; arba</w:t>
      </w:r>
    </w:p>
    <w:p w14:paraId="1FA0C6C7" w14:textId="3798C1C8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c) X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4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F.</w:t>
      </w:r>
    </w:p>
    <w:p w14:paraId="5A191ABE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75F694F5" w14:textId="240FF9F0" w:rsidR="0007024E" w:rsidRPr="00113CB2" w:rsidRDefault="0007024E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7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2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6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>:</w:t>
      </w:r>
    </w:p>
    <w:p w14:paraId="0FBD84F3" w14:textId="6FA2D854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) W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N</w:t>
      </w:r>
      <w:r w:rsidR="00CB743D" w:rsidRPr="00113CB2">
        <w:rPr>
          <w:rFonts w:ascii="Arial" w:hAnsi="Arial" w:cs="Arial"/>
          <w:lang w:val="lt-LT"/>
        </w:rPr>
        <w:t>; arba</w:t>
      </w:r>
    </w:p>
    <w:p w14:paraId="74A2212F" w14:textId="44E0DF0F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b) W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CB743D" w:rsidRPr="00113CB2">
        <w:rPr>
          <w:rFonts w:ascii="Arial" w:hAnsi="Arial" w:cs="Arial"/>
          <w:lang w:val="lt-LT"/>
        </w:rPr>
        <w:t>; arba</w:t>
      </w:r>
    </w:p>
    <w:p w14:paraId="0AE01026" w14:textId="13F43865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c) W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F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Cl</w:t>
      </w:r>
      <w:r w:rsidR="00CB743D" w:rsidRPr="00113CB2">
        <w:rPr>
          <w:rFonts w:ascii="Arial" w:hAnsi="Arial" w:cs="Arial"/>
          <w:lang w:val="lt-LT"/>
        </w:rPr>
        <w:t>; arba</w:t>
      </w:r>
    </w:p>
    <w:p w14:paraId="50D82FE3" w14:textId="1C2DF01B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d) W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F</w:t>
      </w:r>
      <w:r w:rsidR="00CB743D" w:rsidRPr="00113CB2">
        <w:rPr>
          <w:rFonts w:ascii="Arial" w:hAnsi="Arial" w:cs="Arial"/>
          <w:lang w:val="lt-LT"/>
        </w:rPr>
        <w:t>; arba</w:t>
      </w:r>
    </w:p>
    <w:p w14:paraId="6932C1D3" w14:textId="6E62642E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e) W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R</w:t>
      </w:r>
      <w:r w:rsidRPr="00113CB2">
        <w:rPr>
          <w:rFonts w:ascii="Arial" w:hAnsi="Arial" w:cs="Arial"/>
          <w:vertAlign w:val="superscript"/>
          <w:lang w:val="lt-LT"/>
        </w:rPr>
        <w:t>6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.</w:t>
      </w:r>
    </w:p>
    <w:p w14:paraId="29AF17EC" w14:textId="77777777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2D3EA39F" w14:textId="68F52E41" w:rsidR="00644036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8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2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7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R</w:t>
      </w:r>
      <w:r w:rsidRPr="00113CB2">
        <w:rPr>
          <w:rFonts w:ascii="Arial" w:hAnsi="Arial" w:cs="Arial"/>
          <w:vertAlign w:val="superscript"/>
          <w:lang w:val="lt-LT"/>
        </w:rPr>
        <w:t>3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F.</w:t>
      </w:r>
    </w:p>
    <w:p w14:paraId="6825DECF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717D35E" w14:textId="7524579E" w:rsidR="00644036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9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2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8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R</w:t>
      </w:r>
      <w:r w:rsidRPr="00113CB2">
        <w:rPr>
          <w:rFonts w:ascii="Arial" w:hAnsi="Arial" w:cs="Arial"/>
          <w:vertAlign w:val="superscript"/>
          <w:lang w:val="lt-LT"/>
        </w:rPr>
        <w:t>5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F.</w:t>
      </w:r>
    </w:p>
    <w:p w14:paraId="5D6877E2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4814975D" w14:textId="27D81978" w:rsidR="00644036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10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1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9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>:</w:t>
      </w:r>
    </w:p>
    <w:p w14:paraId="58FF98EF" w14:textId="7DDC91DF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) R</w:t>
      </w:r>
      <w:r w:rsidRPr="00113CB2">
        <w:rPr>
          <w:rFonts w:ascii="Arial" w:hAnsi="Arial" w:cs="Arial"/>
          <w:vertAlign w:val="superscript"/>
          <w:lang w:val="lt-LT"/>
        </w:rPr>
        <w:t>2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as</w:t>
      </w:r>
      <w:r w:rsidR="00CB743D" w:rsidRPr="00113CB2">
        <w:rPr>
          <w:rFonts w:ascii="Arial" w:hAnsi="Arial" w:cs="Arial"/>
          <w:lang w:val="lt-LT"/>
        </w:rPr>
        <w:t>; arba</w:t>
      </w:r>
    </w:p>
    <w:p w14:paraId="609AF3F8" w14:textId="73EC9561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b) R</w:t>
      </w:r>
      <w:r w:rsidRPr="00113CB2">
        <w:rPr>
          <w:rFonts w:ascii="Arial" w:hAnsi="Arial" w:cs="Arial"/>
          <w:vertAlign w:val="superscript"/>
          <w:lang w:val="lt-LT"/>
        </w:rPr>
        <w:t>2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.</w:t>
      </w:r>
    </w:p>
    <w:p w14:paraId="2E89674E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338E678E" w14:textId="3F1B53DE" w:rsidR="00644036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11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1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10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>:</w:t>
      </w:r>
    </w:p>
    <w:p w14:paraId="655C17CC" w14:textId="75E960D3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lastRenderedPageBreak/>
        <w:t>a) 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4B163F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halogenalkil</w:t>
      </w:r>
      <w:r w:rsidR="004B163F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</w:t>
      </w:r>
      <w:r w:rsidR="00AE4911" w:rsidRPr="00113CB2">
        <w:rPr>
          <w:rFonts w:ascii="Arial" w:hAnsi="Arial" w:cs="Arial"/>
          <w:lang w:val="lt-LT"/>
        </w:rPr>
        <w:t>ilas arba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4B163F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, </w:t>
      </w:r>
      <w:r w:rsidR="0007195C" w:rsidRPr="00113CB2">
        <w:rPr>
          <w:rFonts w:ascii="Arial" w:hAnsi="Arial" w:cs="Arial"/>
          <w:lang w:val="lt-LT"/>
        </w:rPr>
        <w:t>kur minėtas</w:t>
      </w:r>
      <w:r w:rsidRPr="00113CB2">
        <w:rPr>
          <w:rFonts w:ascii="Arial" w:hAnsi="Arial" w:cs="Arial"/>
          <w:lang w:val="lt-LT"/>
        </w:rPr>
        <w:t xml:space="preserve"> 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4B163F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="004B163F" w:rsidRPr="00113CB2">
        <w:rPr>
          <w:rFonts w:ascii="Arial" w:hAnsi="Arial" w:cs="Arial"/>
          <w:lang w:val="lt-LT"/>
        </w:rPr>
        <w:t>as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C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6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cikloalkil</w:t>
      </w:r>
      <w:r w:rsidRPr="00113CB2">
        <w:rPr>
          <w:rFonts w:ascii="Arial" w:hAnsi="Arial" w:cs="Arial"/>
          <w:lang w:val="lt-LT"/>
        </w:rPr>
        <w:t>-C</w:t>
      </w:r>
      <w:r w:rsidRPr="00113CB2">
        <w:rPr>
          <w:rFonts w:ascii="Arial" w:hAnsi="Arial" w:cs="Arial"/>
          <w:vertAlign w:val="subscript"/>
          <w:lang w:val="lt-LT"/>
        </w:rPr>
        <w:t>1</w:t>
      </w:r>
      <w:r w:rsidRPr="00113CB2">
        <w:rPr>
          <w:rFonts w:ascii="Cambria Math" w:hAnsi="Cambria Math" w:cs="Cambria Math"/>
          <w:vertAlign w:val="subscript"/>
          <w:lang w:val="lt-LT"/>
        </w:rPr>
        <w:t>‑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Pr="00113CB2">
        <w:rPr>
          <w:rFonts w:ascii="Arial" w:hAnsi="Arial" w:cs="Arial"/>
          <w:lang w:val="lt-LT"/>
        </w:rPr>
        <w:t xml:space="preserve"> </w:t>
      </w:r>
      <w:r w:rsidR="00D453DA" w:rsidRPr="00113CB2">
        <w:rPr>
          <w:rFonts w:ascii="Arial" w:hAnsi="Arial" w:cs="Arial"/>
          <w:lang w:val="lt-LT"/>
        </w:rPr>
        <w:t>alkil</w:t>
      </w:r>
      <w:r w:rsidR="004B163F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</w:t>
      </w:r>
      <w:r w:rsidR="00CB743D" w:rsidRPr="00113CB2">
        <w:rPr>
          <w:rFonts w:ascii="Arial" w:hAnsi="Arial" w:cs="Arial"/>
          <w:lang w:val="lt-LT"/>
        </w:rPr>
        <w:t>kiekvienas yra pasirinktinai pakeistas</w:t>
      </w:r>
      <w:r w:rsidRPr="00113CB2">
        <w:rPr>
          <w:rFonts w:ascii="Arial" w:hAnsi="Arial" w:cs="Arial"/>
          <w:lang w:val="lt-LT"/>
        </w:rPr>
        <w:t xml:space="preserve"> 1, </w:t>
      </w:r>
      <w:r w:rsidR="00AE4911" w:rsidRPr="00113CB2">
        <w:rPr>
          <w:rFonts w:ascii="Arial" w:hAnsi="Arial" w:cs="Arial"/>
          <w:lang w:val="lt-LT"/>
        </w:rPr>
        <w:t>2 arba 3</w:t>
      </w:r>
      <w:r w:rsidRPr="00113CB2">
        <w:rPr>
          <w:rFonts w:ascii="Arial" w:hAnsi="Arial" w:cs="Arial"/>
          <w:lang w:val="lt-LT"/>
        </w:rPr>
        <w:t xml:space="preserve"> </w:t>
      </w:r>
      <w:r w:rsidR="0007195C" w:rsidRPr="00113CB2">
        <w:rPr>
          <w:rFonts w:ascii="Arial" w:hAnsi="Arial" w:cs="Arial"/>
          <w:lang w:val="lt-LT"/>
        </w:rPr>
        <w:t>pakaitais, nepriklausomai pasirinktais iš</w:t>
      </w:r>
      <w:r w:rsidRPr="00113CB2">
        <w:rPr>
          <w:rFonts w:ascii="Arial" w:hAnsi="Arial" w:cs="Arial"/>
          <w:lang w:val="lt-LT"/>
        </w:rPr>
        <w:t xml:space="preserve"> fluoro, 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CF</w:t>
      </w:r>
      <w:r w:rsidRPr="00113CB2">
        <w:rPr>
          <w:rFonts w:ascii="Arial" w:hAnsi="Arial" w:cs="Arial"/>
          <w:vertAlign w:val="subscript"/>
          <w:lang w:val="lt-LT"/>
        </w:rPr>
        <w:t>3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o</w:t>
      </w:r>
      <w:r w:rsidR="00CB743D" w:rsidRPr="00113CB2">
        <w:rPr>
          <w:rFonts w:ascii="Arial" w:hAnsi="Arial" w:cs="Arial"/>
          <w:lang w:val="lt-LT"/>
        </w:rPr>
        <w:t>; arba</w:t>
      </w:r>
    </w:p>
    <w:p w14:paraId="2B71F84A" w14:textId="297EC044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b) 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="004B163F" w:rsidRPr="00113CB2">
        <w:rPr>
          <w:rFonts w:ascii="Arial" w:hAnsi="Arial" w:cs="Arial"/>
          <w:lang w:val="lt-LT"/>
        </w:rPr>
        <w:t>izopropilas</w:t>
      </w:r>
      <w:r w:rsidRPr="00113CB2">
        <w:rPr>
          <w:rFonts w:ascii="Arial" w:hAnsi="Arial" w:cs="Arial"/>
          <w:lang w:val="lt-LT"/>
        </w:rPr>
        <w:t xml:space="preserve">, 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>, 1-m</w:t>
      </w:r>
      <w:r w:rsidR="004B163F" w:rsidRPr="00113CB2">
        <w:rPr>
          <w:rFonts w:ascii="Arial" w:hAnsi="Arial" w:cs="Arial"/>
          <w:lang w:val="lt-LT"/>
        </w:rPr>
        <w:t>etil</w:t>
      </w:r>
      <w:r w:rsidR="00AE4911" w:rsidRPr="00113CB2">
        <w:rPr>
          <w:rFonts w:ascii="Arial" w:hAnsi="Arial" w:cs="Arial"/>
          <w:lang w:val="lt-LT"/>
        </w:rPr>
        <w:t>propil</w:t>
      </w:r>
      <w:r w:rsidR="004B163F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as</w:t>
      </w:r>
      <w:r w:rsidRPr="00113CB2">
        <w:rPr>
          <w:rFonts w:ascii="Arial" w:hAnsi="Arial" w:cs="Arial"/>
          <w:lang w:val="lt-LT"/>
        </w:rPr>
        <w:t>, 1-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 xml:space="preserve">, 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</w:t>
      </w:r>
      <w:r w:rsidR="004B163F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1-trifluorm</w:t>
      </w:r>
      <w:r w:rsidR="004B163F" w:rsidRPr="00113CB2">
        <w:rPr>
          <w:rFonts w:ascii="Arial" w:hAnsi="Arial" w:cs="Arial"/>
          <w:lang w:val="lt-LT"/>
        </w:rPr>
        <w:t>etil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</w:t>
      </w:r>
      <w:r w:rsidR="004B163F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>, 1-</w:t>
      </w:r>
      <w:r w:rsidR="00D453DA" w:rsidRPr="00113CB2">
        <w:rPr>
          <w:rFonts w:ascii="Arial" w:hAnsi="Arial" w:cs="Arial"/>
          <w:lang w:val="lt-LT"/>
        </w:rPr>
        <w:t>ciklo</w:t>
      </w:r>
      <w:r w:rsidR="00AE4911" w:rsidRPr="00113CB2">
        <w:rPr>
          <w:rFonts w:ascii="Arial" w:hAnsi="Arial" w:cs="Arial"/>
          <w:lang w:val="lt-LT"/>
        </w:rPr>
        <w:t>prop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o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>, 2,2,2-trifluor</w:t>
      </w:r>
      <w:r w:rsidR="004B163F" w:rsidRPr="00113CB2">
        <w:rPr>
          <w:rFonts w:ascii="Arial" w:hAnsi="Arial" w:cs="Arial"/>
          <w:lang w:val="lt-LT"/>
        </w:rPr>
        <w:t>etil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2,2-difluor</w:t>
      </w:r>
      <w:r w:rsidR="004B163F" w:rsidRPr="00113CB2">
        <w:rPr>
          <w:rFonts w:ascii="Arial" w:hAnsi="Arial" w:cs="Arial"/>
          <w:lang w:val="lt-LT"/>
        </w:rPr>
        <w:t>etilas</w:t>
      </w:r>
      <w:r w:rsidR="00CB743D" w:rsidRPr="00113CB2">
        <w:rPr>
          <w:rFonts w:ascii="Arial" w:hAnsi="Arial" w:cs="Arial"/>
          <w:lang w:val="lt-LT"/>
        </w:rPr>
        <w:t>; arba</w:t>
      </w:r>
    </w:p>
    <w:p w14:paraId="4E4EFEAE" w14:textId="4C9B499C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c) R</w:t>
      </w:r>
      <w:r w:rsidRPr="00113CB2">
        <w:rPr>
          <w:rFonts w:ascii="Arial" w:hAnsi="Arial" w:cs="Arial"/>
          <w:vertAlign w:val="superscript"/>
          <w:lang w:val="lt-LT"/>
        </w:rPr>
        <w:t>1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="004B163F" w:rsidRPr="00113CB2">
        <w:rPr>
          <w:rFonts w:ascii="Arial" w:hAnsi="Arial" w:cs="Arial"/>
          <w:lang w:val="lt-LT"/>
        </w:rPr>
        <w:t>izopropilas</w:t>
      </w:r>
      <w:r w:rsidRPr="00113CB2">
        <w:rPr>
          <w:rFonts w:ascii="Arial" w:hAnsi="Arial" w:cs="Arial"/>
          <w:lang w:val="lt-LT"/>
        </w:rPr>
        <w:t xml:space="preserve">, 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>, 1-m</w:t>
      </w:r>
      <w:r w:rsidR="004B163F" w:rsidRPr="00113CB2">
        <w:rPr>
          <w:rFonts w:ascii="Arial" w:hAnsi="Arial" w:cs="Arial"/>
          <w:lang w:val="lt-LT"/>
        </w:rPr>
        <w:t>etil</w:t>
      </w:r>
      <w:r w:rsidR="00AE4911" w:rsidRPr="00113CB2">
        <w:rPr>
          <w:rFonts w:ascii="Arial" w:hAnsi="Arial" w:cs="Arial"/>
          <w:lang w:val="lt-LT"/>
        </w:rPr>
        <w:t>propil</w:t>
      </w:r>
      <w:r w:rsidR="004B163F" w:rsidRPr="00113CB2">
        <w:rPr>
          <w:rFonts w:ascii="Arial" w:hAnsi="Arial" w:cs="Arial"/>
          <w:lang w:val="lt-LT"/>
        </w:rPr>
        <w:t>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as</w:t>
      </w:r>
      <w:r w:rsidRPr="00113CB2">
        <w:rPr>
          <w:rFonts w:ascii="Arial" w:hAnsi="Arial" w:cs="Arial"/>
          <w:lang w:val="lt-LT"/>
        </w:rPr>
        <w:t>.</w:t>
      </w:r>
    </w:p>
    <w:p w14:paraId="68785BDC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478D4435" w14:textId="01D7D6B9" w:rsidR="00644036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12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1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11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R</w:t>
      </w:r>
      <w:r w:rsidRPr="00113CB2">
        <w:rPr>
          <w:rFonts w:ascii="Arial" w:hAnsi="Arial" w:cs="Arial"/>
          <w:vertAlign w:val="superscript"/>
          <w:lang w:val="lt-LT"/>
        </w:rPr>
        <w:t>7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H, m</w:t>
      </w:r>
      <w:r w:rsidR="004B163F" w:rsidRPr="00113CB2">
        <w:rPr>
          <w:rFonts w:ascii="Arial" w:hAnsi="Arial" w:cs="Arial"/>
          <w:lang w:val="lt-LT"/>
        </w:rPr>
        <w:t>etilas</w:t>
      </w:r>
      <w:r w:rsidRPr="00113CB2">
        <w:rPr>
          <w:rFonts w:ascii="Arial" w:hAnsi="Arial" w:cs="Arial"/>
          <w:lang w:val="lt-LT"/>
        </w:rPr>
        <w:t xml:space="preserve">, </w:t>
      </w:r>
      <w:r w:rsidR="004B163F" w:rsidRPr="00113CB2">
        <w:rPr>
          <w:rFonts w:ascii="Arial" w:hAnsi="Arial" w:cs="Arial"/>
          <w:lang w:val="lt-LT"/>
        </w:rPr>
        <w:t>etilas</w:t>
      </w:r>
      <w:r w:rsidR="00D453DA" w:rsidRPr="00113CB2">
        <w:rPr>
          <w:rFonts w:ascii="Arial" w:hAnsi="Arial" w:cs="Arial"/>
          <w:lang w:val="lt-LT"/>
        </w:rPr>
        <w:t xml:space="preserve"> arba </w:t>
      </w:r>
      <w:r w:rsidRPr="00113CB2">
        <w:rPr>
          <w:rFonts w:ascii="Arial" w:hAnsi="Arial" w:cs="Arial"/>
          <w:lang w:val="lt-LT"/>
        </w:rPr>
        <w:t>HO-CH</w:t>
      </w:r>
      <w:r w:rsidRPr="00113CB2">
        <w:rPr>
          <w:rFonts w:ascii="Arial" w:hAnsi="Arial" w:cs="Arial"/>
          <w:vertAlign w:val="subscript"/>
          <w:lang w:val="lt-LT"/>
        </w:rPr>
        <w:t>2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.</w:t>
      </w:r>
    </w:p>
    <w:p w14:paraId="112CABDD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117E8DC8" w14:textId="677EB3EC" w:rsidR="00644036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13. </w:t>
      </w:r>
      <w:r w:rsidR="004B163F" w:rsidRPr="00113CB2">
        <w:rPr>
          <w:rFonts w:ascii="Arial" w:hAnsi="Arial" w:cs="Arial"/>
          <w:lang w:val="lt-LT"/>
        </w:rPr>
        <w:t>Junginys arba druska, skirti panaudoti pagal bet kurį vieną iš</w:t>
      </w:r>
      <w:r w:rsidRPr="00113CB2">
        <w:rPr>
          <w:rFonts w:ascii="Arial" w:hAnsi="Arial" w:cs="Arial"/>
          <w:lang w:val="lt-LT"/>
        </w:rPr>
        <w:t xml:space="preserve"> 1</w:t>
      </w:r>
      <w:r w:rsidR="004B163F" w:rsidRPr="00113CB2">
        <w:rPr>
          <w:rFonts w:ascii="Arial" w:hAnsi="Arial" w:cs="Arial"/>
          <w:lang w:val="lt-LT"/>
        </w:rPr>
        <w:t xml:space="preserve"> - </w:t>
      </w:r>
      <w:r w:rsidRPr="00113CB2">
        <w:rPr>
          <w:rFonts w:ascii="Arial" w:hAnsi="Arial" w:cs="Arial"/>
          <w:lang w:val="lt-LT"/>
        </w:rPr>
        <w:t>4</w:t>
      </w:r>
      <w:r w:rsidR="0007195C" w:rsidRPr="00113CB2">
        <w:rPr>
          <w:rFonts w:ascii="Arial" w:hAnsi="Arial" w:cs="Arial"/>
          <w:lang w:val="lt-LT"/>
        </w:rPr>
        <w:t xml:space="preserve"> ir </w:t>
      </w:r>
      <w:r w:rsidRPr="00113CB2">
        <w:rPr>
          <w:rFonts w:ascii="Arial" w:hAnsi="Arial" w:cs="Arial"/>
          <w:lang w:val="lt-LT"/>
        </w:rPr>
        <w:t>6</w:t>
      </w:r>
      <w:r w:rsidR="004B163F" w:rsidRPr="00113CB2">
        <w:rPr>
          <w:rFonts w:ascii="Arial" w:hAnsi="Arial" w:cs="Arial"/>
          <w:lang w:val="lt-LT"/>
        </w:rPr>
        <w:t xml:space="preserve"> – </w:t>
      </w:r>
      <w:r w:rsidRPr="00113CB2">
        <w:rPr>
          <w:rFonts w:ascii="Arial" w:hAnsi="Arial" w:cs="Arial"/>
          <w:lang w:val="lt-LT"/>
        </w:rPr>
        <w:t>12</w:t>
      </w:r>
      <w:r w:rsidR="004B163F" w:rsidRPr="00113CB2">
        <w:rPr>
          <w:rFonts w:ascii="Arial" w:hAnsi="Arial" w:cs="Arial"/>
          <w:lang w:val="lt-LT"/>
        </w:rPr>
        <w:t xml:space="preserve"> punktų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</w:t>
      </w:r>
      <w:r w:rsidR="004B163F" w:rsidRPr="00113CB2">
        <w:rPr>
          <w:rFonts w:ascii="Arial" w:hAnsi="Arial" w:cs="Arial"/>
          <w:lang w:val="lt-LT"/>
        </w:rPr>
        <w:t>junginys, kurio formulė</w:t>
      </w:r>
      <w:r w:rsidRPr="00113CB2">
        <w:rPr>
          <w:rFonts w:ascii="Arial" w:hAnsi="Arial" w:cs="Arial"/>
          <w:lang w:val="lt-LT"/>
        </w:rPr>
        <w:t xml:space="preserve"> I</w:t>
      </w:r>
      <w:r w:rsidR="004B163F" w:rsidRPr="00113CB2">
        <w:rPr>
          <w:rFonts w:ascii="Arial" w:hAnsi="Arial" w:cs="Arial"/>
          <w:lang w:val="lt-LT"/>
        </w:rPr>
        <w:t>,</w:t>
      </w:r>
      <w:r w:rsidRPr="00113CB2">
        <w:rPr>
          <w:rFonts w:ascii="Arial" w:hAnsi="Arial" w:cs="Arial"/>
          <w:lang w:val="lt-LT"/>
        </w:rPr>
        <w:t xml:space="preserve"> </w:t>
      </w:r>
      <w:r w:rsidR="004B163F" w:rsidRPr="00113CB2">
        <w:rPr>
          <w:rFonts w:ascii="Arial" w:hAnsi="Arial" w:cs="Arial"/>
          <w:lang w:val="lt-LT"/>
        </w:rPr>
        <w:t>yra</w:t>
      </w:r>
      <w:r w:rsidRPr="00113CB2">
        <w:rPr>
          <w:rFonts w:ascii="Arial" w:hAnsi="Arial" w:cs="Arial"/>
          <w:lang w:val="lt-LT"/>
        </w:rPr>
        <w:t>:</w:t>
      </w:r>
    </w:p>
    <w:p w14:paraId="49A135F5" w14:textId="4DEE25FA" w:rsidR="0007024E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a) </w:t>
      </w:r>
      <w:r w:rsidR="004B163F" w:rsidRPr="00113CB2">
        <w:rPr>
          <w:rFonts w:ascii="Arial" w:hAnsi="Arial" w:cs="Arial"/>
          <w:lang w:val="lt-LT"/>
        </w:rPr>
        <w:t>junginys, kurio formulė</w:t>
      </w:r>
      <w:r w:rsidRPr="00113CB2">
        <w:rPr>
          <w:rFonts w:ascii="Arial" w:hAnsi="Arial" w:cs="Arial"/>
          <w:lang w:val="lt-LT"/>
        </w:rPr>
        <w:t xml:space="preserve"> II:</w:t>
      </w:r>
    </w:p>
    <w:p w14:paraId="38619389" w14:textId="5C452CE8" w:rsidR="004B163F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pict w14:anchorId="4FBE1D96">
          <v:shape id="_x0000_i1028" type="#_x0000_t75" style="width:185.25pt;height:147pt;visibility:visible;mso-wrap-style:square">
            <v:imagedata r:id="rId9" o:title=""/>
          </v:shape>
        </w:pict>
      </w:r>
    </w:p>
    <w:p w14:paraId="12088E07" w14:textId="2A50E42C" w:rsidR="0064403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CB743D" w:rsidRPr="00113CB2">
        <w:rPr>
          <w:rFonts w:ascii="Arial" w:hAnsi="Arial" w:cs="Arial"/>
          <w:lang w:val="lt-LT"/>
        </w:rPr>
        <w:t>; arba</w:t>
      </w:r>
    </w:p>
    <w:p w14:paraId="6284911E" w14:textId="560317F7" w:rsidR="0007024E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b) </w:t>
      </w:r>
      <w:r w:rsidR="004B163F" w:rsidRPr="00113CB2">
        <w:rPr>
          <w:rFonts w:ascii="Arial" w:hAnsi="Arial" w:cs="Arial"/>
          <w:lang w:val="lt-LT"/>
        </w:rPr>
        <w:t>junginys, kurio formulė</w:t>
      </w:r>
      <w:r w:rsidRPr="00113CB2">
        <w:rPr>
          <w:rFonts w:ascii="Arial" w:hAnsi="Arial" w:cs="Arial"/>
          <w:lang w:val="lt-LT"/>
        </w:rPr>
        <w:t xml:space="preserve"> III:</w:t>
      </w:r>
    </w:p>
    <w:p w14:paraId="6EBF79EA" w14:textId="690C7A58" w:rsidR="0007024E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569306DC">
          <v:shape id="_x0000_i1029" type="#_x0000_t75" style="width:189.75pt;height:150pt">
            <v:imagedata r:id="rId10" o:title=""/>
          </v:shape>
        </w:pict>
      </w:r>
    </w:p>
    <w:p w14:paraId="7D92A646" w14:textId="62077F41" w:rsidR="0064403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CB743D" w:rsidRPr="00113CB2">
        <w:rPr>
          <w:rFonts w:ascii="Arial" w:hAnsi="Arial" w:cs="Arial"/>
          <w:lang w:val="lt-LT"/>
        </w:rPr>
        <w:t>; arba</w:t>
      </w:r>
    </w:p>
    <w:p w14:paraId="1DDAC060" w14:textId="694C1301" w:rsidR="0007024E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c) </w:t>
      </w:r>
      <w:r w:rsidR="004B163F" w:rsidRPr="00113CB2">
        <w:rPr>
          <w:rFonts w:ascii="Arial" w:hAnsi="Arial" w:cs="Arial"/>
          <w:lang w:val="lt-LT"/>
        </w:rPr>
        <w:t>junginys, kurio formulė</w:t>
      </w:r>
      <w:r w:rsidRPr="00113CB2">
        <w:rPr>
          <w:rFonts w:ascii="Arial" w:hAnsi="Arial" w:cs="Arial"/>
          <w:lang w:val="lt-LT"/>
        </w:rPr>
        <w:t xml:space="preserve"> IV:</w:t>
      </w:r>
    </w:p>
    <w:p w14:paraId="044DAAA0" w14:textId="6DCD5607" w:rsidR="0007024E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lastRenderedPageBreak/>
        <w:pict w14:anchorId="09F4A15E">
          <v:shape id="_x0000_i1030" type="#_x0000_t75" style="width:189.75pt;height:150pt">
            <v:imagedata r:id="rId11" o:title=""/>
          </v:shape>
        </w:pict>
      </w:r>
    </w:p>
    <w:p w14:paraId="089A4240" w14:textId="0FF533B6" w:rsidR="0064403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CB743D" w:rsidRPr="00113CB2">
        <w:rPr>
          <w:rFonts w:ascii="Arial" w:hAnsi="Arial" w:cs="Arial"/>
          <w:lang w:val="lt-LT"/>
        </w:rPr>
        <w:t>; arba</w:t>
      </w:r>
    </w:p>
    <w:p w14:paraId="0C716569" w14:textId="61AC1AC2" w:rsidR="0007024E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d) </w:t>
      </w:r>
      <w:r w:rsidR="004B163F" w:rsidRPr="00113CB2">
        <w:rPr>
          <w:rFonts w:ascii="Arial" w:hAnsi="Arial" w:cs="Arial"/>
          <w:lang w:val="lt-LT"/>
        </w:rPr>
        <w:t>junginys, kurio formulė</w:t>
      </w:r>
      <w:r w:rsidRPr="00113CB2">
        <w:rPr>
          <w:rFonts w:ascii="Arial" w:hAnsi="Arial" w:cs="Arial"/>
          <w:lang w:val="lt-LT"/>
        </w:rPr>
        <w:t xml:space="preserve"> IIa:</w:t>
      </w:r>
    </w:p>
    <w:p w14:paraId="675105F7" w14:textId="5B1D94C9" w:rsidR="0007024E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noProof/>
        </w:rPr>
        <w:pict w14:anchorId="65D80B49">
          <v:shape id="Paveikslėlis 1" o:spid="_x0000_i1031" type="#_x0000_t75" style="width:207pt;height:192.75pt;visibility:visible;mso-wrap-style:square">
            <v:imagedata r:id="rId12" o:title=""/>
          </v:shape>
        </w:pict>
      </w:r>
    </w:p>
    <w:p w14:paraId="50736E7E" w14:textId="02805C42" w:rsidR="0064403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CB743D" w:rsidRPr="00113CB2">
        <w:rPr>
          <w:rFonts w:ascii="Arial" w:hAnsi="Arial" w:cs="Arial"/>
          <w:lang w:val="lt-LT"/>
        </w:rPr>
        <w:t>; arba</w:t>
      </w:r>
    </w:p>
    <w:p w14:paraId="24F72797" w14:textId="59B663B0" w:rsidR="0007024E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e) </w:t>
      </w:r>
      <w:r w:rsidR="004B163F" w:rsidRPr="00113CB2">
        <w:rPr>
          <w:rFonts w:ascii="Arial" w:hAnsi="Arial" w:cs="Arial"/>
          <w:lang w:val="lt-LT"/>
        </w:rPr>
        <w:t>junginys, kurio formulė</w:t>
      </w:r>
      <w:r w:rsidRPr="00113CB2">
        <w:rPr>
          <w:rFonts w:ascii="Arial" w:hAnsi="Arial" w:cs="Arial"/>
          <w:lang w:val="lt-LT"/>
        </w:rPr>
        <w:t xml:space="preserve"> IIIa:</w:t>
      </w:r>
    </w:p>
    <w:p w14:paraId="6DAE7FDA" w14:textId="33EDBA9B" w:rsidR="0007024E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2F0393B4">
          <v:shape id="_x0000_i1032" type="#_x0000_t75" style="width:190.5pt;height:150.75pt">
            <v:imagedata r:id="rId13" o:title=""/>
          </v:shape>
        </w:pict>
      </w:r>
    </w:p>
    <w:p w14:paraId="2930E372" w14:textId="2A2F594D" w:rsidR="0064403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CB743D" w:rsidRPr="00113CB2">
        <w:rPr>
          <w:rFonts w:ascii="Arial" w:hAnsi="Arial" w:cs="Arial"/>
          <w:lang w:val="lt-LT"/>
        </w:rPr>
        <w:t>; arba</w:t>
      </w:r>
    </w:p>
    <w:p w14:paraId="71DAEA6C" w14:textId="424D0FE2" w:rsidR="0007024E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f) </w:t>
      </w:r>
      <w:r w:rsidR="004B163F" w:rsidRPr="00113CB2">
        <w:rPr>
          <w:rFonts w:ascii="Arial" w:hAnsi="Arial" w:cs="Arial"/>
          <w:lang w:val="lt-LT"/>
        </w:rPr>
        <w:t>junginys, kurio formulė</w:t>
      </w:r>
      <w:r w:rsidRPr="00113CB2">
        <w:rPr>
          <w:rFonts w:ascii="Arial" w:hAnsi="Arial" w:cs="Arial"/>
          <w:lang w:val="lt-LT"/>
        </w:rPr>
        <w:t xml:space="preserve"> IVa:</w:t>
      </w:r>
    </w:p>
    <w:p w14:paraId="5F2537BF" w14:textId="77777777" w:rsidR="0007024E" w:rsidRPr="00113CB2" w:rsidRDefault="0007024E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A5C8ACE" w14:textId="25C1A05A" w:rsidR="0007024E" w:rsidRPr="00113CB2" w:rsidRDefault="00000000" w:rsidP="00113CB2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lastRenderedPageBreak/>
        <w:pict w14:anchorId="59BEE80B">
          <v:shape id="_x0000_i1033" type="#_x0000_t75" style="width:189.75pt;height:150pt">
            <v:imagedata r:id="rId14" o:title=""/>
          </v:shape>
        </w:pict>
      </w:r>
    </w:p>
    <w:p w14:paraId="71B70B86" w14:textId="48FD2D20" w:rsidR="0064403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644036" w:rsidRPr="00113CB2">
        <w:rPr>
          <w:rFonts w:ascii="Arial" w:hAnsi="Arial" w:cs="Arial"/>
          <w:lang w:val="lt-LT"/>
        </w:rPr>
        <w:t>.</w:t>
      </w:r>
    </w:p>
    <w:p w14:paraId="1C45607E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16420DE4" w14:textId="269B78F1" w:rsidR="00644036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14. </w:t>
      </w:r>
      <w:r w:rsidR="008277C0" w:rsidRPr="00113CB2">
        <w:rPr>
          <w:rFonts w:ascii="Arial" w:hAnsi="Arial" w:cs="Arial"/>
          <w:lang w:val="lt-LT"/>
        </w:rPr>
        <w:t>Junginys arba druska, skirti panaudoti pagal 1 punktą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</w:t>
      </w:r>
      <w:r w:rsidR="003A1462" w:rsidRPr="00113CB2">
        <w:rPr>
          <w:rFonts w:ascii="Arial" w:hAnsi="Arial" w:cs="Arial"/>
          <w:lang w:val="lt-LT"/>
        </w:rPr>
        <w:t>junginys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="003A1462" w:rsidRPr="00113CB2">
        <w:rPr>
          <w:rFonts w:ascii="Arial" w:hAnsi="Arial" w:cs="Arial"/>
          <w:lang w:val="lt-LT"/>
        </w:rPr>
        <w:t>pasirinktas iš</w:t>
      </w:r>
      <w:r w:rsidRPr="00113CB2">
        <w:rPr>
          <w:rFonts w:ascii="Arial" w:hAnsi="Arial" w:cs="Arial"/>
          <w:lang w:val="lt-LT"/>
        </w:rPr>
        <w:t>:</w:t>
      </w:r>
    </w:p>
    <w:p w14:paraId="6203CBEF" w14:textId="0BE9C84D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-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p</w:t>
      </w:r>
      <w:r w:rsidR="003A1462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-</w:t>
      </w:r>
      <w:r w:rsidR="003A1462" w:rsidRPr="00113CB2">
        <w:rPr>
          <w:rFonts w:ascii="Arial" w:hAnsi="Arial" w:cs="Arial"/>
          <w:lang w:val="lt-LT"/>
        </w:rPr>
        <w:t>karboksamido;</w:t>
      </w:r>
    </w:p>
    <w:p w14:paraId="46B388D5" w14:textId="5798BF6F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-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-</w:t>
      </w:r>
      <w:r w:rsidR="004B163F" w:rsidRPr="00113CB2">
        <w:rPr>
          <w:rFonts w:ascii="Arial" w:hAnsi="Arial" w:cs="Arial"/>
          <w:lang w:val="lt-LT"/>
        </w:rPr>
        <w:t>izopropil</w:t>
      </w:r>
      <w:r w:rsidRPr="00113CB2">
        <w:rPr>
          <w:rFonts w:ascii="Arial" w:hAnsi="Arial" w:cs="Arial"/>
          <w:lang w:val="lt-LT"/>
        </w:rPr>
        <w:t>p</w:t>
      </w:r>
      <w:r w:rsidR="003A1462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-</w:t>
      </w:r>
      <w:r w:rsidR="003A1462" w:rsidRPr="00113CB2">
        <w:rPr>
          <w:rFonts w:ascii="Arial" w:hAnsi="Arial" w:cs="Arial"/>
          <w:lang w:val="lt-LT"/>
        </w:rPr>
        <w:t>karboksamido;</w:t>
      </w:r>
    </w:p>
    <w:p w14:paraId="70953AA1" w14:textId="6324D44A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-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-</w:t>
      </w:r>
      <w:r w:rsidR="004B163F" w:rsidRPr="00113CB2">
        <w:rPr>
          <w:rFonts w:ascii="Arial" w:hAnsi="Arial" w:cs="Arial"/>
          <w:lang w:val="lt-LT"/>
        </w:rPr>
        <w:t>izopropil</w:t>
      </w:r>
      <w:r w:rsidRPr="00113CB2">
        <w:rPr>
          <w:rFonts w:ascii="Arial" w:hAnsi="Arial" w:cs="Arial"/>
          <w:lang w:val="lt-LT"/>
        </w:rPr>
        <w:t>benzamid</w:t>
      </w:r>
      <w:r w:rsidR="003A1462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;</w:t>
      </w:r>
    </w:p>
    <w:p w14:paraId="4D5B7059" w14:textId="0570EC79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-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5-difluor-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benzamid</w:t>
      </w:r>
      <w:r w:rsidR="003A1462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;</w:t>
      </w:r>
    </w:p>
    <w:p w14:paraId="230CC25C" w14:textId="2B95A8FA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</w:t>
      </w:r>
      <w:r w:rsidR="003A1462" w:rsidRPr="00113CB2">
        <w:rPr>
          <w:rFonts w:ascii="Arial" w:hAnsi="Arial" w:cs="Arial"/>
          <w:lang w:val="lt-LT"/>
        </w:rPr>
        <w:t>b</w:t>
      </w:r>
      <w:r w:rsidRPr="00113CB2">
        <w:rPr>
          <w:rFonts w:ascii="Arial" w:hAnsi="Arial" w:cs="Arial"/>
          <w:lang w:val="lt-LT"/>
        </w:rPr>
        <w:t>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5-difluor-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benzamid</w:t>
      </w:r>
      <w:r w:rsidR="003A1462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;</w:t>
      </w:r>
    </w:p>
    <w:p w14:paraId="3B890A4E" w14:textId="6EFCFEE6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,3’-di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-</w:t>
      </w:r>
      <w:r w:rsidR="004B163F" w:rsidRPr="00113CB2">
        <w:rPr>
          <w:rFonts w:ascii="Arial" w:hAnsi="Arial" w:cs="Arial"/>
          <w:lang w:val="lt-LT"/>
        </w:rPr>
        <w:t>izopropil</w:t>
      </w:r>
      <w:r w:rsidRPr="00113CB2">
        <w:rPr>
          <w:rFonts w:ascii="Arial" w:hAnsi="Arial" w:cs="Arial"/>
          <w:lang w:val="lt-LT"/>
        </w:rPr>
        <w:t>p</w:t>
      </w:r>
      <w:r w:rsidR="003A1462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-</w:t>
      </w:r>
      <w:r w:rsidR="003A1462" w:rsidRPr="00113CB2">
        <w:rPr>
          <w:rFonts w:ascii="Arial" w:hAnsi="Arial" w:cs="Arial"/>
          <w:lang w:val="lt-LT"/>
        </w:rPr>
        <w:t>karboksamido;</w:t>
      </w:r>
    </w:p>
    <w:p w14:paraId="777D5723" w14:textId="0FB3FE10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,5’-di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5-difluor-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benzamid</w:t>
      </w:r>
      <w:r w:rsidR="003A1462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;</w:t>
      </w:r>
    </w:p>
    <w:p w14:paraId="1E84E29C" w14:textId="5B269166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,5’-di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-</w:t>
      </w:r>
      <w:r w:rsidR="004B163F" w:rsidRPr="00113CB2">
        <w:rPr>
          <w:rFonts w:ascii="Arial" w:hAnsi="Arial" w:cs="Arial"/>
          <w:lang w:val="lt-LT"/>
        </w:rPr>
        <w:t>izopropil</w:t>
      </w:r>
      <w:r w:rsidRPr="00113CB2">
        <w:rPr>
          <w:rFonts w:ascii="Arial" w:hAnsi="Arial" w:cs="Arial"/>
          <w:lang w:val="lt-LT"/>
        </w:rPr>
        <w:t>p</w:t>
      </w:r>
      <w:r w:rsidR="003A1462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-</w:t>
      </w:r>
      <w:r w:rsidR="003A1462" w:rsidRPr="00113CB2">
        <w:rPr>
          <w:rFonts w:ascii="Arial" w:hAnsi="Arial" w:cs="Arial"/>
          <w:lang w:val="lt-LT"/>
        </w:rPr>
        <w:t>karboksamido;</w:t>
      </w:r>
    </w:p>
    <w:p w14:paraId="06460094" w14:textId="4FC887FA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,5’-di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p</w:t>
      </w:r>
      <w:r w:rsidR="003A1462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-</w:t>
      </w:r>
      <w:r w:rsidR="003A1462" w:rsidRPr="00113CB2">
        <w:rPr>
          <w:rFonts w:ascii="Arial" w:hAnsi="Arial" w:cs="Arial"/>
          <w:lang w:val="lt-LT"/>
        </w:rPr>
        <w:t>karboksamido;</w:t>
      </w:r>
    </w:p>
    <w:p w14:paraId="4690D6C0" w14:textId="271B5538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-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-</w:t>
      </w:r>
      <w:r w:rsidR="004B163F" w:rsidRPr="00113CB2">
        <w:rPr>
          <w:rFonts w:ascii="Arial" w:hAnsi="Arial" w:cs="Arial"/>
          <w:lang w:val="lt-LT"/>
        </w:rPr>
        <w:t>izopropil</w:t>
      </w:r>
      <w:r w:rsidRPr="00113CB2">
        <w:rPr>
          <w:rFonts w:ascii="Arial" w:hAnsi="Arial" w:cs="Arial"/>
          <w:lang w:val="lt-LT"/>
        </w:rPr>
        <w:t>p</w:t>
      </w:r>
      <w:r w:rsidR="003A1462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-</w:t>
      </w:r>
      <w:r w:rsidR="003A1462" w:rsidRPr="00113CB2">
        <w:rPr>
          <w:rFonts w:ascii="Arial" w:hAnsi="Arial" w:cs="Arial"/>
          <w:lang w:val="lt-LT"/>
        </w:rPr>
        <w:t>karboksamido;</w:t>
      </w:r>
    </w:p>
    <w:p w14:paraId="28A043DD" w14:textId="0E82C0F1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5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-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p</w:t>
      </w:r>
      <w:r w:rsidR="003A1462" w:rsidRPr="00113CB2">
        <w:rPr>
          <w:rFonts w:ascii="Arial" w:hAnsi="Arial" w:cs="Arial"/>
          <w:lang w:val="lt-LT"/>
        </w:rPr>
        <w:t>i</w:t>
      </w:r>
      <w:r w:rsidRPr="00113CB2">
        <w:rPr>
          <w:rFonts w:ascii="Arial" w:hAnsi="Arial" w:cs="Arial"/>
          <w:lang w:val="lt-LT"/>
        </w:rPr>
        <w:t>raz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-</w:t>
      </w:r>
      <w:r w:rsidR="003A1462" w:rsidRPr="00113CB2">
        <w:rPr>
          <w:rFonts w:ascii="Arial" w:hAnsi="Arial" w:cs="Arial"/>
          <w:lang w:val="lt-LT"/>
        </w:rPr>
        <w:t>karboksamido;</w:t>
      </w:r>
    </w:p>
    <w:p w14:paraId="7E065CA7" w14:textId="01B4F7BA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{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’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hidroksi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]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}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5-difluor-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benzamid</w:t>
      </w:r>
      <w:r w:rsidR="003A1462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;</w:t>
      </w:r>
    </w:p>
    <w:p w14:paraId="64D851D3" w14:textId="065153AA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lastRenderedPageBreak/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{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hidroksi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’-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]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</w:t>
      </w:r>
      <w:r w:rsidR="003A1462" w:rsidRPr="00113CB2">
        <w:rPr>
          <w:rFonts w:ascii="Arial" w:hAnsi="Arial" w:cs="Arial"/>
          <w:lang w:val="lt-LT"/>
        </w:rPr>
        <w:t>-il</w:t>
      </w:r>
      <w:r w:rsidRPr="00113CB2">
        <w:rPr>
          <w:rFonts w:ascii="Arial" w:hAnsi="Arial" w:cs="Arial"/>
          <w:lang w:val="lt-LT"/>
        </w:rPr>
        <w:t>}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5-difluor-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benzamid</w:t>
      </w:r>
      <w:r w:rsidR="003A1462" w:rsidRPr="00113CB2">
        <w:rPr>
          <w:rFonts w:ascii="Arial" w:hAnsi="Arial" w:cs="Arial"/>
          <w:lang w:val="lt-LT"/>
        </w:rPr>
        <w:t>o</w:t>
      </w:r>
      <w:r w:rsidRPr="00113CB2">
        <w:rPr>
          <w:rFonts w:ascii="Arial" w:hAnsi="Arial" w:cs="Arial"/>
          <w:lang w:val="lt-LT"/>
        </w:rPr>
        <w:t>;</w:t>
      </w:r>
    </w:p>
    <w:p w14:paraId="59C7F7FF" w14:textId="5C711C9B" w:rsidR="00644036" w:rsidRPr="00113CB2" w:rsidRDefault="00982E34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>arba farmaciniu požiūriu priimtina jo druska</w:t>
      </w:r>
      <w:r w:rsidR="00644036" w:rsidRPr="00113CB2">
        <w:rPr>
          <w:rFonts w:ascii="Arial" w:hAnsi="Arial" w:cs="Arial"/>
          <w:lang w:val="lt-LT"/>
        </w:rPr>
        <w:t>.</w:t>
      </w:r>
    </w:p>
    <w:p w14:paraId="324B92F8" w14:textId="77777777" w:rsidR="00644036" w:rsidRPr="00113CB2" w:rsidRDefault="00644036" w:rsidP="00113CB2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089278AD" w14:textId="49307E09" w:rsidR="000E3CDA" w:rsidRPr="00113CB2" w:rsidRDefault="00644036" w:rsidP="00113CB2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113CB2">
        <w:rPr>
          <w:rFonts w:ascii="Arial" w:hAnsi="Arial" w:cs="Arial"/>
          <w:lang w:val="lt-LT"/>
        </w:rPr>
        <w:t xml:space="preserve">15. </w:t>
      </w:r>
      <w:r w:rsidR="008277C0" w:rsidRPr="00113CB2">
        <w:rPr>
          <w:rFonts w:ascii="Arial" w:hAnsi="Arial" w:cs="Arial"/>
          <w:lang w:val="lt-LT"/>
        </w:rPr>
        <w:t>Junginys arba druska, skirti panaudoti pagal 1 punktą</w:t>
      </w:r>
      <w:r w:rsidRPr="00113CB2">
        <w:rPr>
          <w:rFonts w:ascii="Arial" w:hAnsi="Arial" w:cs="Arial"/>
          <w:lang w:val="lt-LT"/>
        </w:rPr>
        <w:t xml:space="preserve">, </w:t>
      </w:r>
      <w:r w:rsidR="00982E34" w:rsidRPr="00113CB2">
        <w:rPr>
          <w:rFonts w:ascii="Arial" w:hAnsi="Arial" w:cs="Arial"/>
          <w:lang w:val="lt-LT"/>
        </w:rPr>
        <w:t>kur</w:t>
      </w:r>
      <w:r w:rsidRPr="00113CB2">
        <w:rPr>
          <w:rFonts w:ascii="Arial" w:hAnsi="Arial" w:cs="Arial"/>
          <w:lang w:val="lt-LT"/>
        </w:rPr>
        <w:t xml:space="preserve"> </w:t>
      </w:r>
      <w:r w:rsidR="003A1462" w:rsidRPr="00113CB2">
        <w:rPr>
          <w:rFonts w:ascii="Arial" w:hAnsi="Arial" w:cs="Arial"/>
          <w:lang w:val="lt-LT"/>
        </w:rPr>
        <w:t>junginys</w:t>
      </w:r>
      <w:r w:rsidR="00D453DA" w:rsidRPr="00113CB2">
        <w:rPr>
          <w:rFonts w:ascii="Arial" w:hAnsi="Arial" w:cs="Arial"/>
          <w:lang w:val="lt-LT"/>
        </w:rPr>
        <w:t xml:space="preserve"> yra </w:t>
      </w:r>
      <w:r w:rsidRPr="00113CB2">
        <w:rPr>
          <w:rFonts w:ascii="Arial" w:hAnsi="Arial" w:cs="Arial"/>
          <w:lang w:val="lt-LT"/>
        </w:rPr>
        <w:t>4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</w:t>
      </w:r>
      <w:r w:rsidR="008277C0" w:rsidRPr="00113CB2">
        <w:rPr>
          <w:rFonts w:ascii="Arial" w:hAnsi="Arial" w:cs="Arial"/>
          <w:lang w:val="lt-LT"/>
        </w:rPr>
        <w:t>ciano</w:t>
      </w:r>
      <w:r w:rsidRPr="00113CB2">
        <w:rPr>
          <w:rFonts w:ascii="Arial" w:hAnsi="Arial" w:cs="Arial"/>
          <w:lang w:val="lt-LT"/>
        </w:rPr>
        <w:t>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Arial" w:hAnsi="Arial" w:cs="Arial"/>
          <w:lang w:val="lt-LT"/>
        </w:rPr>
        <w:t>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3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(3’,5’-dim</w:t>
      </w:r>
      <w:r w:rsidR="004B163F" w:rsidRPr="00113CB2">
        <w:rPr>
          <w:rFonts w:ascii="Arial" w:hAnsi="Arial" w:cs="Arial"/>
          <w:lang w:val="lt-LT"/>
        </w:rPr>
        <w:t>etil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H, 1’H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4,4’-bi</w:t>
      </w:r>
      <w:r w:rsidR="003A1462" w:rsidRPr="00113CB2">
        <w:rPr>
          <w:rFonts w:ascii="Arial" w:hAnsi="Arial" w:cs="Arial"/>
          <w:lang w:val="lt-LT"/>
        </w:rPr>
        <w:t>pirazol</w:t>
      </w:r>
      <w:r w:rsidR="003A1462" w:rsidRPr="00113CB2">
        <w:rPr>
          <w:rFonts w:ascii="Cambria Math" w:hAnsi="Cambria Math" w:cs="Cambria Math"/>
          <w:lang w:val="lt-LT"/>
        </w:rPr>
        <w:t>‑</w:t>
      </w:r>
      <w:r w:rsidR="003A1462" w:rsidRPr="00113CB2">
        <w:rPr>
          <w:rFonts w:ascii="Arial" w:hAnsi="Arial" w:cs="Arial"/>
          <w:lang w:val="lt-LT"/>
        </w:rPr>
        <w:t>1-il</w:t>
      </w:r>
      <w:r w:rsidRPr="00113CB2">
        <w:rPr>
          <w:rFonts w:ascii="Arial" w:hAnsi="Arial" w:cs="Arial"/>
          <w:lang w:val="lt-LT"/>
        </w:rPr>
        <w:t>)azetidi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</w:t>
      </w:r>
      <w:r w:rsidR="003A1462" w:rsidRPr="00113CB2">
        <w:rPr>
          <w:rFonts w:ascii="Arial" w:hAnsi="Arial" w:cs="Arial"/>
          <w:lang w:val="lt-LT"/>
        </w:rPr>
        <w:t>il</w:t>
      </w:r>
      <w:r w:rsidRPr="00113CB2">
        <w:rPr>
          <w:rFonts w:ascii="Arial" w:hAnsi="Arial" w:cs="Arial"/>
          <w:lang w:val="lt-LT"/>
        </w:rPr>
        <w:t>]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5-difluor-N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[(1S)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2,2,2-trifluor</w:t>
      </w:r>
      <w:r w:rsidRPr="00113CB2">
        <w:rPr>
          <w:rFonts w:ascii="Cambria Math" w:hAnsi="Cambria Math" w:cs="Cambria Math"/>
          <w:lang w:val="lt-LT"/>
        </w:rPr>
        <w:t>‑</w:t>
      </w:r>
      <w:r w:rsidRPr="00113CB2">
        <w:rPr>
          <w:rFonts w:ascii="Arial" w:hAnsi="Arial" w:cs="Arial"/>
          <w:lang w:val="lt-LT"/>
        </w:rPr>
        <w:t>1-m</w:t>
      </w:r>
      <w:r w:rsidR="004B163F" w:rsidRPr="00113CB2">
        <w:rPr>
          <w:rFonts w:ascii="Arial" w:hAnsi="Arial" w:cs="Arial"/>
          <w:lang w:val="lt-LT"/>
        </w:rPr>
        <w:t>etiletil</w:t>
      </w:r>
      <w:r w:rsidRPr="00113CB2">
        <w:rPr>
          <w:rFonts w:ascii="Arial" w:hAnsi="Arial" w:cs="Arial"/>
          <w:lang w:val="lt-LT"/>
        </w:rPr>
        <w:t>]benzamid</w:t>
      </w:r>
      <w:r w:rsidR="003A1462" w:rsidRPr="00113CB2">
        <w:rPr>
          <w:rFonts w:ascii="Arial" w:hAnsi="Arial" w:cs="Arial"/>
          <w:lang w:val="lt-LT"/>
        </w:rPr>
        <w:t>as</w:t>
      </w:r>
      <w:r w:rsidRPr="00113CB2">
        <w:rPr>
          <w:rFonts w:ascii="Arial" w:hAnsi="Arial" w:cs="Arial"/>
          <w:lang w:val="lt-LT"/>
        </w:rPr>
        <w:t xml:space="preserve"> </w:t>
      </w:r>
      <w:r w:rsidR="00982E34" w:rsidRPr="00113CB2">
        <w:rPr>
          <w:rFonts w:ascii="Arial" w:hAnsi="Arial" w:cs="Arial"/>
          <w:lang w:val="lt-LT"/>
        </w:rPr>
        <w:t>arba farmaciniu požiūriu priimtina jo druska</w:t>
      </w:r>
      <w:r w:rsidRPr="00113CB2">
        <w:rPr>
          <w:rFonts w:ascii="Arial" w:hAnsi="Arial" w:cs="Arial"/>
          <w:lang w:val="lt-LT"/>
        </w:rPr>
        <w:t>.</w:t>
      </w:r>
    </w:p>
    <w:sectPr w:rsidR="000E3CDA" w:rsidRPr="00113CB2" w:rsidSect="00260D4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11E4F" w14:textId="77777777" w:rsidR="000B144A" w:rsidRDefault="000B144A" w:rsidP="007B0A41">
      <w:pPr>
        <w:spacing w:after="0" w:line="240" w:lineRule="auto"/>
      </w:pPr>
      <w:r>
        <w:separator/>
      </w:r>
    </w:p>
  </w:endnote>
  <w:endnote w:type="continuationSeparator" w:id="0">
    <w:p w14:paraId="7CCA4A5D" w14:textId="77777777" w:rsidR="000B144A" w:rsidRDefault="000B144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8A9AB" w14:textId="77777777" w:rsidR="00D555E8" w:rsidRDefault="00D555E8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432D8" w14:textId="77777777" w:rsidR="00D555E8" w:rsidRDefault="00D555E8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27829" w14:textId="77777777" w:rsidR="00D555E8" w:rsidRDefault="00D555E8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D3265" w14:textId="77777777" w:rsidR="000B144A" w:rsidRDefault="000B144A" w:rsidP="007B0A41">
      <w:pPr>
        <w:spacing w:after="0" w:line="240" w:lineRule="auto"/>
      </w:pPr>
      <w:r>
        <w:separator/>
      </w:r>
    </w:p>
  </w:footnote>
  <w:footnote w:type="continuationSeparator" w:id="0">
    <w:p w14:paraId="7BF1274C" w14:textId="77777777" w:rsidR="000B144A" w:rsidRDefault="000B144A" w:rsidP="007B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DCB64" w14:textId="77777777" w:rsidR="00D555E8" w:rsidRDefault="00D555E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8B6E8" w14:textId="77777777" w:rsidR="007B0A41" w:rsidRPr="00D555E8" w:rsidRDefault="007B0A41" w:rsidP="00D555E8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A19DB" w14:textId="77777777" w:rsidR="00D555E8" w:rsidRDefault="00D555E8">
    <w:pPr>
      <w:pStyle w:val="Antrats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24E"/>
    <w:rsid w:val="00070D8A"/>
    <w:rsid w:val="0007195C"/>
    <w:rsid w:val="00092D0B"/>
    <w:rsid w:val="000B01FB"/>
    <w:rsid w:val="000B144A"/>
    <w:rsid w:val="000C68F9"/>
    <w:rsid w:val="000D0403"/>
    <w:rsid w:val="000E3CDA"/>
    <w:rsid w:val="000E4C19"/>
    <w:rsid w:val="000E5F16"/>
    <w:rsid w:val="000E6C31"/>
    <w:rsid w:val="000F1D6A"/>
    <w:rsid w:val="0011001D"/>
    <w:rsid w:val="00113CB2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6EE3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1462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B163F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44036"/>
    <w:rsid w:val="00671A86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B1DCE"/>
    <w:rsid w:val="007C0A0D"/>
    <w:rsid w:val="007C60FE"/>
    <w:rsid w:val="007E2261"/>
    <w:rsid w:val="0080683C"/>
    <w:rsid w:val="00806BE5"/>
    <w:rsid w:val="0082278C"/>
    <w:rsid w:val="008277C0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2E34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0454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91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72E9E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34D55"/>
    <w:rsid w:val="00C636DD"/>
    <w:rsid w:val="00C72847"/>
    <w:rsid w:val="00C72A33"/>
    <w:rsid w:val="00C73E71"/>
    <w:rsid w:val="00C86DA9"/>
    <w:rsid w:val="00C902A3"/>
    <w:rsid w:val="00C91715"/>
    <w:rsid w:val="00CA3A96"/>
    <w:rsid w:val="00CA5FE4"/>
    <w:rsid w:val="00CB40EC"/>
    <w:rsid w:val="00CB743D"/>
    <w:rsid w:val="00CC0B01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453DA"/>
    <w:rsid w:val="00D54A23"/>
    <w:rsid w:val="00D555E8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83970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B1C99AA2-F523-45D4-BAA0-6A278B237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emf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71</Words>
  <Characters>10668</Characters>
  <Application>Microsoft Office Word</Application>
  <DocSecurity>0</DocSecurity>
  <Lines>88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5-09-08T12:43:00Z</dcterms:created>
  <dcterms:modified xsi:type="dcterms:W3CDTF">2025-10-22T06:58:00Z</dcterms:modified>
</cp:coreProperties>
</file>